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A6D632" w14:textId="53E741E0" w:rsidR="00537DE0" w:rsidRDefault="00672E84" w:rsidP="00572AFE">
      <w:pPr>
        <w:spacing w:line="300" w:lineRule="exact"/>
        <w:jc w:val="center"/>
        <w:rPr>
          <w:rFonts w:ascii="ＭＳ 明朝" w:hAnsi="ＭＳ 明朝" w:hint="eastAsia"/>
          <w:sz w:val="24"/>
          <w:szCs w:val="24"/>
        </w:rPr>
      </w:pPr>
      <w:r>
        <w:rPr>
          <w:rFonts w:ascii="ＭＳ 明朝" w:hAnsi="ＭＳ 明朝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editId="1FB5BB72">
                <wp:simplePos x="0" y="0"/>
                <wp:positionH relativeFrom="column">
                  <wp:posOffset>128270</wp:posOffset>
                </wp:positionH>
                <wp:positionV relativeFrom="paragraph">
                  <wp:posOffset>-746760</wp:posOffset>
                </wp:positionV>
                <wp:extent cx="3911600" cy="571500"/>
                <wp:effectExtent l="0" t="0" r="25400" b="38100"/>
                <wp:wrapNone/>
                <wp:docPr id="14" name="正方形/長方形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11600" cy="571500"/>
                        </a:xfrm>
                        <a:prstGeom prst="rect">
                          <a:avLst/>
                        </a:prstGeom>
                        <a:solidFill>
                          <a:srgbClr val="4BACC6">
                            <a:lumMod val="20000"/>
                            <a:lumOff val="80000"/>
                          </a:srgbClr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ysDot"/>
                        </a:ln>
                        <a:effectLst/>
                      </wps:spPr>
                      <wps:txbx>
                        <w:txbxContent>
                          <w:p w14:paraId="7882E8D3" w14:textId="77777777" w:rsidR="00672E84" w:rsidRDefault="00672E84" w:rsidP="00672E84">
                            <w:pPr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 w:rsidRPr="003F0D52">
                              <w:rPr>
                                <w:rFonts w:hint="eastAsia"/>
                                <w:b/>
                                <w:sz w:val="20"/>
                                <w:shd w:val="pct15" w:color="auto" w:fill="FFFFFF"/>
                              </w:rPr>
                              <w:t>ページ設定</w:t>
                            </w:r>
                            <w:r w:rsidRPr="006F29DB">
                              <w:rPr>
                                <w:rFonts w:hint="eastAsia"/>
                                <w:b/>
                                <w:sz w:val="20"/>
                              </w:rPr>
                              <w:t xml:space="preserve">　余白：上下</w:t>
                            </w:r>
                            <w:r w:rsidRPr="006F29DB">
                              <w:rPr>
                                <w:rFonts w:hint="eastAsia"/>
                                <w:b/>
                                <w:sz w:val="20"/>
                              </w:rPr>
                              <w:t>30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m</w:t>
                            </w:r>
                            <w:r>
                              <w:rPr>
                                <w:b/>
                                <w:sz w:val="20"/>
                              </w:rPr>
                              <w:t>m</w:t>
                            </w:r>
                            <w:r w:rsidRPr="006F29DB">
                              <w:rPr>
                                <w:rFonts w:hint="eastAsia"/>
                                <w:b/>
                                <w:sz w:val="20"/>
                              </w:rPr>
                              <w:t xml:space="preserve">　左右</w:t>
                            </w:r>
                            <w:r w:rsidRPr="006F29DB">
                              <w:rPr>
                                <w:rFonts w:hint="eastAsia"/>
                                <w:b/>
                                <w:sz w:val="20"/>
                              </w:rPr>
                              <w:t>20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m</w:t>
                            </w:r>
                            <w:r>
                              <w:rPr>
                                <w:b/>
                                <w:sz w:val="20"/>
                              </w:rPr>
                              <w:t>m</w:t>
                            </w:r>
                          </w:p>
                          <w:p w14:paraId="512AD4DF" w14:textId="77777777" w:rsidR="00672E84" w:rsidRPr="00987A90" w:rsidRDefault="00672E84" w:rsidP="00672E84">
                            <w:pPr>
                              <w:jc w:val="left"/>
                              <w:rPr>
                                <w:b/>
                                <w:color w:val="FF0000"/>
                                <w:szCs w:val="18"/>
                              </w:rPr>
                            </w:pPr>
                            <w:r w:rsidRPr="00987A90">
                              <w:rPr>
                                <w:rFonts w:hint="eastAsia"/>
                                <w:b/>
                                <w:sz w:val="20"/>
                                <w:szCs w:val="18"/>
                              </w:rPr>
                              <w:t>本文以下の文字数と行数設定は、</w:t>
                            </w:r>
                            <w:r w:rsidRPr="00987A90">
                              <w:rPr>
                                <w:rFonts w:hint="eastAsia"/>
                                <w:b/>
                                <w:sz w:val="20"/>
                                <w:szCs w:val="18"/>
                              </w:rPr>
                              <w:t>25</w:t>
                            </w:r>
                            <w:r w:rsidRPr="00987A90">
                              <w:rPr>
                                <w:rFonts w:hint="eastAsia"/>
                                <w:b/>
                                <w:sz w:val="20"/>
                                <w:szCs w:val="18"/>
                              </w:rPr>
                              <w:t>文字×</w:t>
                            </w:r>
                            <w:r w:rsidRPr="00987A90">
                              <w:rPr>
                                <w:rFonts w:hint="eastAsia"/>
                                <w:b/>
                                <w:sz w:val="20"/>
                                <w:szCs w:val="18"/>
                              </w:rPr>
                              <w:t>50</w:t>
                            </w:r>
                            <w:r w:rsidRPr="00987A90">
                              <w:rPr>
                                <w:rFonts w:hint="eastAsia"/>
                                <w:b/>
                                <w:sz w:val="20"/>
                                <w:szCs w:val="18"/>
                              </w:rPr>
                              <w:t>行×</w:t>
                            </w:r>
                            <w:r w:rsidRPr="00987A90">
                              <w:rPr>
                                <w:rFonts w:hint="eastAsia"/>
                                <w:b/>
                                <w:sz w:val="20"/>
                                <w:szCs w:val="18"/>
                              </w:rPr>
                              <w:t>2</w:t>
                            </w:r>
                            <w:r w:rsidRPr="00987A90">
                              <w:rPr>
                                <w:rFonts w:hint="eastAsia"/>
                                <w:b/>
                                <w:sz w:val="20"/>
                                <w:szCs w:val="18"/>
                              </w:rPr>
                              <w:t>段組</w:t>
                            </w:r>
                            <w:r w:rsidRPr="00987A90">
                              <w:rPr>
                                <w:rFonts w:hint="eastAsia"/>
                                <w:b/>
                                <w:szCs w:val="18"/>
                              </w:rPr>
                              <w:t>とする。</w:t>
                            </w:r>
                          </w:p>
                          <w:p w14:paraId="73355057" w14:textId="77777777" w:rsidR="00672E84" w:rsidRPr="00EE674F" w:rsidRDefault="00672E84" w:rsidP="00672E84">
                            <w:pPr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正方形/長方形 14" o:spid="_x0000_s1026" style="position:absolute;left:0;text-align:left;margin-left:10.1pt;margin-top:-58.75pt;width:308pt;height:4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" fillcolor="#dbeef4" strokecolor="windowText" strokeweight="2pt">
                <v:stroke dashstyle="1 1"/>
                <v:path arrowok="t"/>
                <v:textbox>
                  <w:txbxContent>
                    <w:p w14:paraId="7882E8D3" w14:textId="77777777" w:rsidR="00672E84" w:rsidRDefault="00672E84" w:rsidP="00672E84">
                      <w:pPr>
                        <w:jc w:val="left"/>
                        <w:rPr>
                          <w:b/>
                          <w:sz w:val="20"/>
                        </w:rPr>
                      </w:pPr>
                      <w:r w:rsidRPr="003F0D52">
                        <w:rPr>
                          <w:rFonts w:hint="eastAsia"/>
                          <w:b/>
                          <w:sz w:val="20"/>
                          <w:shd w:val="pct15" w:color="auto" w:fill="FFFFFF"/>
                        </w:rPr>
                        <w:t>ページ設定</w:t>
                      </w:r>
                      <w:r w:rsidRPr="006F29DB">
                        <w:rPr>
                          <w:rFonts w:hint="eastAsia"/>
                          <w:b/>
                          <w:sz w:val="20"/>
                        </w:rPr>
                        <w:t xml:space="preserve">　余白：上下</w:t>
                      </w:r>
                      <w:r w:rsidRPr="006F29DB">
                        <w:rPr>
                          <w:rFonts w:hint="eastAsia"/>
                          <w:b/>
                          <w:sz w:val="20"/>
                        </w:rPr>
                        <w:t>30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m</w:t>
                      </w:r>
                      <w:r>
                        <w:rPr>
                          <w:b/>
                          <w:sz w:val="20"/>
                        </w:rPr>
                        <w:t>m</w:t>
                      </w:r>
                      <w:r w:rsidRPr="006F29DB">
                        <w:rPr>
                          <w:rFonts w:hint="eastAsia"/>
                          <w:b/>
                          <w:sz w:val="20"/>
                        </w:rPr>
                        <w:t xml:space="preserve">　左右</w:t>
                      </w:r>
                      <w:r w:rsidRPr="006F29DB">
                        <w:rPr>
                          <w:rFonts w:hint="eastAsia"/>
                          <w:b/>
                          <w:sz w:val="20"/>
                        </w:rPr>
                        <w:t>20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m</w:t>
                      </w:r>
                      <w:r>
                        <w:rPr>
                          <w:b/>
                          <w:sz w:val="20"/>
                        </w:rPr>
                        <w:t>m</w:t>
                      </w:r>
                    </w:p>
                    <w:p w14:paraId="512AD4DF" w14:textId="77777777" w:rsidR="00672E84" w:rsidRPr="00987A90" w:rsidRDefault="00672E84" w:rsidP="00672E84">
                      <w:pPr>
                        <w:jc w:val="left"/>
                        <w:rPr>
                          <w:b/>
                          <w:color w:val="FF0000"/>
                          <w:szCs w:val="18"/>
                        </w:rPr>
                      </w:pPr>
                      <w:r w:rsidRPr="00987A90">
                        <w:rPr>
                          <w:rFonts w:hint="eastAsia"/>
                          <w:b/>
                          <w:sz w:val="20"/>
                          <w:szCs w:val="18"/>
                        </w:rPr>
                        <w:t>本文以下の文字数と行数設定は、</w:t>
                      </w:r>
                      <w:r w:rsidRPr="00987A90">
                        <w:rPr>
                          <w:rFonts w:hint="eastAsia"/>
                          <w:b/>
                          <w:sz w:val="20"/>
                          <w:szCs w:val="18"/>
                        </w:rPr>
                        <w:t>25</w:t>
                      </w:r>
                      <w:r w:rsidRPr="00987A90">
                        <w:rPr>
                          <w:rFonts w:hint="eastAsia"/>
                          <w:b/>
                          <w:sz w:val="20"/>
                          <w:szCs w:val="18"/>
                        </w:rPr>
                        <w:t>文字×</w:t>
                      </w:r>
                      <w:r w:rsidRPr="00987A90">
                        <w:rPr>
                          <w:rFonts w:hint="eastAsia"/>
                          <w:b/>
                          <w:sz w:val="20"/>
                          <w:szCs w:val="18"/>
                        </w:rPr>
                        <w:t>50</w:t>
                      </w:r>
                      <w:r w:rsidRPr="00987A90">
                        <w:rPr>
                          <w:rFonts w:hint="eastAsia"/>
                          <w:b/>
                          <w:sz w:val="20"/>
                          <w:szCs w:val="18"/>
                        </w:rPr>
                        <w:t>行×</w:t>
                      </w:r>
                      <w:r w:rsidRPr="00987A90">
                        <w:rPr>
                          <w:rFonts w:hint="eastAsia"/>
                          <w:b/>
                          <w:sz w:val="20"/>
                          <w:szCs w:val="18"/>
                        </w:rPr>
                        <w:t>2</w:t>
                      </w:r>
                      <w:r w:rsidRPr="00987A90">
                        <w:rPr>
                          <w:rFonts w:hint="eastAsia"/>
                          <w:b/>
                          <w:sz w:val="20"/>
                          <w:szCs w:val="18"/>
                        </w:rPr>
                        <w:t>段組</w:t>
                      </w:r>
                      <w:r w:rsidRPr="00987A90">
                        <w:rPr>
                          <w:rFonts w:hint="eastAsia"/>
                          <w:b/>
                          <w:szCs w:val="18"/>
                        </w:rPr>
                        <w:t>とする。</w:t>
                      </w:r>
                    </w:p>
                    <w:p w14:paraId="73355057" w14:textId="77777777" w:rsidR="00672E84" w:rsidRPr="00EE674F" w:rsidRDefault="00672E84" w:rsidP="00672E84">
                      <w:pPr>
                        <w:jc w:val="left"/>
                        <w:rPr>
                          <w:b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291B1B">
        <w:rPr>
          <w:rFonts w:ascii="ＭＳ 明朝" w:hAnsi="ＭＳ 明朝" w:hint="eastAsia"/>
          <w:sz w:val="28"/>
          <w:szCs w:val="28"/>
        </w:rPr>
        <w:t xml:space="preserve">　              </w:t>
      </w:r>
      <w:r w:rsidR="00537DE0" w:rsidRPr="00572AFE">
        <w:rPr>
          <w:rFonts w:ascii="ＭＳ 明朝" w:hAnsi="ＭＳ 明朝" w:hint="eastAsia"/>
          <w:sz w:val="28"/>
          <w:szCs w:val="28"/>
        </w:rPr>
        <w:t>博士論文タイトル</w:t>
      </w:r>
      <w:r w:rsidR="00537DE0" w:rsidRPr="00291B1B">
        <w:rPr>
          <w:rFonts w:ascii="ＭＳ 明朝" w:hAnsi="ＭＳ 明朝" w:hint="eastAsia"/>
          <w:color w:val="FF0000"/>
          <w:szCs w:val="18"/>
        </w:rPr>
        <w:t>（</w:t>
      </w:r>
      <w:r w:rsidR="00537DE0" w:rsidRPr="00291B1B">
        <w:rPr>
          <w:rFonts w:hint="eastAsia"/>
          <w:color w:val="FF0000"/>
          <w:szCs w:val="18"/>
        </w:rPr>
        <w:t>フォントサイズ</w:t>
      </w:r>
      <w:r w:rsidR="00537DE0" w:rsidRPr="00291B1B">
        <w:rPr>
          <w:rFonts w:hint="eastAsia"/>
          <w:color w:val="FF0000"/>
          <w:szCs w:val="18"/>
        </w:rPr>
        <w:t>1</w:t>
      </w:r>
      <w:r w:rsidR="00572AFE" w:rsidRPr="00291B1B">
        <w:rPr>
          <w:color w:val="FF0000"/>
          <w:szCs w:val="18"/>
        </w:rPr>
        <w:t>4</w:t>
      </w:r>
      <w:r w:rsidR="00537DE0" w:rsidRPr="00291B1B">
        <w:rPr>
          <w:color w:val="FF0000"/>
          <w:szCs w:val="18"/>
        </w:rPr>
        <w:t>pt</w:t>
      </w:r>
      <w:r w:rsidR="00537DE0" w:rsidRPr="00291B1B">
        <w:rPr>
          <w:rFonts w:hint="eastAsia"/>
          <w:color w:val="FF0000"/>
          <w:szCs w:val="18"/>
        </w:rPr>
        <w:t>）</w:t>
      </w:r>
    </w:p>
    <w:p w14:paraId="5473EA18" w14:textId="178EF4CF" w:rsidR="00537DE0" w:rsidRDefault="00672E84" w:rsidP="00572AFE">
      <w:pPr>
        <w:spacing w:line="360" w:lineRule="exact"/>
        <w:jc w:val="center"/>
        <w:rPr>
          <w:rFonts w:ascii="ＭＳ 明朝" w:hAnsi="ＭＳ 明朝" w:hint="eastAsia"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BA8B3A7" wp14:editId="73BC3768">
                <wp:simplePos x="0" y="0"/>
                <wp:positionH relativeFrom="page">
                  <wp:posOffset>668020</wp:posOffset>
                </wp:positionH>
                <wp:positionV relativeFrom="paragraph">
                  <wp:posOffset>76835</wp:posOffset>
                </wp:positionV>
                <wp:extent cx="2028825" cy="942975"/>
                <wp:effectExtent l="0" t="0" r="3175" b="0"/>
                <wp:wrapNone/>
                <wp:docPr id="1" name="正方形/長方形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28825" cy="942975"/>
                        </a:xfrm>
                        <a:prstGeom prst="rect">
                          <a:avLst/>
                        </a:prstGeom>
                        <a:solidFill>
                          <a:srgbClr val="4BACC6">
                            <a:lumMod val="20000"/>
                            <a:lumOff val="80000"/>
                          </a:srgbClr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B62EE71" w14:textId="77777777" w:rsidR="0024027A" w:rsidRDefault="0024027A" w:rsidP="0024027A">
                            <w:pPr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0"/>
                                <w:shd w:val="pct15" w:color="auto" w:fill="FFFFFF"/>
                              </w:rPr>
                              <w:t>本文</w:t>
                            </w:r>
                            <w:r w:rsidRPr="00967494">
                              <w:rPr>
                                <w:rFonts w:hint="eastAsia"/>
                                <w:b/>
                                <w:sz w:val="20"/>
                                <w:shd w:val="pct15" w:color="auto" w:fill="FFFFFF"/>
                              </w:rPr>
                              <w:t>見出し（任意）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 xml:space="preserve">　</w:t>
                            </w:r>
                          </w:p>
                          <w:p w14:paraId="3D62329A" w14:textId="77777777" w:rsidR="0024027A" w:rsidRDefault="0024027A" w:rsidP="0024027A">
                            <w:pPr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日本語：全角、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MS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ゴシック</w:t>
                            </w:r>
                          </w:p>
                          <w:p w14:paraId="7B3C17B5" w14:textId="77777777" w:rsidR="0024027A" w:rsidRDefault="0024027A" w:rsidP="0024027A">
                            <w:pPr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英語：半角、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Arial</w:t>
                            </w:r>
                          </w:p>
                          <w:p w14:paraId="4B666BD2" w14:textId="77777777" w:rsidR="0024027A" w:rsidRDefault="0024027A" w:rsidP="0024027A">
                            <w:pPr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フォントサイズ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9</w:t>
                            </w:r>
                            <w:r>
                              <w:rPr>
                                <w:b/>
                                <w:sz w:val="20"/>
                              </w:rPr>
                              <w:t>pt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、左揃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A8B3A7" id="正方形/長方形 1" o:spid="_x0000_s1027" style="position:absolute;left:0;text-align:left;margin-left:52.6pt;margin-top:6.05pt;width:159.75pt;height:74.25pt;z-index: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" fillcolor="#dbeef4" strokecolor="#4f81bd" strokeweight="2pt">
                <v:path arrowok="t"/>
                <v:textbox>
                  <w:txbxContent>
                    <w:p w14:paraId="1B62EE71" w14:textId="77777777" w:rsidR="0024027A" w:rsidRDefault="0024027A" w:rsidP="0024027A">
                      <w:pPr>
                        <w:jc w:val="left"/>
                        <w:rPr>
                          <w:b/>
                          <w:sz w:val="20"/>
                        </w:rPr>
                      </w:pPr>
                      <w:r>
                        <w:rPr>
                          <w:rFonts w:hint="eastAsia"/>
                          <w:b/>
                          <w:sz w:val="20"/>
                          <w:shd w:val="pct15" w:color="auto" w:fill="FFFFFF"/>
                        </w:rPr>
                        <w:t>本文</w:t>
                      </w:r>
                      <w:r w:rsidRPr="00967494">
                        <w:rPr>
                          <w:rFonts w:hint="eastAsia"/>
                          <w:b/>
                          <w:sz w:val="20"/>
                          <w:shd w:val="pct15" w:color="auto" w:fill="FFFFFF"/>
                        </w:rPr>
                        <w:t>見出し（任意）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 xml:space="preserve">　</w:t>
                      </w:r>
                    </w:p>
                    <w:p w14:paraId="3D62329A" w14:textId="77777777" w:rsidR="0024027A" w:rsidRDefault="0024027A" w:rsidP="0024027A">
                      <w:pPr>
                        <w:jc w:val="left"/>
                        <w:rPr>
                          <w:b/>
                          <w:sz w:val="20"/>
                        </w:rPr>
                      </w:pPr>
                      <w:r>
                        <w:rPr>
                          <w:rFonts w:hint="eastAsia"/>
                          <w:b/>
                          <w:sz w:val="20"/>
                        </w:rPr>
                        <w:t>日本語：全角、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MS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ゴシック</w:t>
                      </w:r>
                    </w:p>
                    <w:p w14:paraId="7B3C17B5" w14:textId="77777777" w:rsidR="0024027A" w:rsidRDefault="0024027A" w:rsidP="0024027A">
                      <w:pPr>
                        <w:jc w:val="left"/>
                        <w:rPr>
                          <w:b/>
                          <w:sz w:val="20"/>
                        </w:rPr>
                      </w:pPr>
                      <w:r>
                        <w:rPr>
                          <w:rFonts w:hint="eastAsia"/>
                          <w:b/>
                          <w:sz w:val="20"/>
                        </w:rPr>
                        <w:t>英語：半角、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Arial</w:t>
                      </w:r>
                    </w:p>
                    <w:p w14:paraId="4B666BD2" w14:textId="77777777" w:rsidR="0024027A" w:rsidRDefault="0024027A" w:rsidP="0024027A">
                      <w:pPr>
                        <w:jc w:val="left"/>
                        <w:rPr>
                          <w:b/>
                          <w:sz w:val="20"/>
                        </w:rPr>
                      </w:pPr>
                      <w:r>
                        <w:rPr>
                          <w:rFonts w:hint="eastAsia"/>
                          <w:b/>
                          <w:sz w:val="20"/>
                        </w:rPr>
                        <w:t>フォントサイズ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9</w:t>
                      </w:r>
                      <w:r>
                        <w:rPr>
                          <w:b/>
                          <w:sz w:val="20"/>
                        </w:rPr>
                        <w:t>pt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、左揃え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91B1B">
        <w:rPr>
          <w:rFonts w:ascii="ＭＳ 明朝" w:hAnsi="ＭＳ 明朝" w:hint="eastAsia"/>
          <w:sz w:val="22"/>
        </w:rPr>
        <w:t xml:space="preserve">　                              </w:t>
      </w:r>
      <w:r w:rsidR="00537DE0">
        <w:rPr>
          <w:rFonts w:ascii="ＭＳ 明朝" w:hAnsi="ＭＳ 明朝" w:hint="eastAsia"/>
          <w:sz w:val="22"/>
        </w:rPr>
        <w:t>－博士論文の副題－</w:t>
      </w:r>
      <w:r w:rsidRPr="00672E84">
        <w:rPr>
          <w:rStyle w:val="af2"/>
          <w:rFonts w:ascii="ＭＳ 明朝" w:hAnsi="ＭＳ 明朝"/>
          <w:sz w:val="22"/>
        </w:rPr>
        <w:footnoteReference w:customMarkFollows="1" w:id="1"/>
        <w:sym w:font="Symbol" w:char="F02A"/>
      </w:r>
      <w:r w:rsidR="00FE6610" w:rsidRPr="00291B1B">
        <w:rPr>
          <w:rFonts w:ascii="ＭＳ 明朝" w:hAnsi="ＭＳ 明朝" w:hint="eastAsia"/>
          <w:color w:val="FF0000"/>
          <w:sz w:val="16"/>
          <w:szCs w:val="16"/>
        </w:rPr>
        <w:t>（フォントサイズ11pt</w:t>
      </w:r>
      <w:r w:rsidR="00291B1B" w:rsidRPr="00291B1B">
        <w:rPr>
          <w:rFonts w:ascii="ＭＳ 明朝" w:hAnsi="ＭＳ 明朝" w:hint="eastAsia"/>
          <w:color w:val="FF0000"/>
          <w:sz w:val="16"/>
          <w:szCs w:val="16"/>
        </w:rPr>
        <w:t>，ない場合</w:t>
      </w:r>
      <w:r w:rsidR="00291B1B">
        <w:rPr>
          <w:rFonts w:ascii="ＭＳ 明朝" w:hAnsi="ＭＳ 明朝" w:hint="eastAsia"/>
          <w:color w:val="FF0000"/>
          <w:sz w:val="16"/>
          <w:szCs w:val="16"/>
        </w:rPr>
        <w:t>は</w:t>
      </w:r>
      <w:r w:rsidR="00291B1B" w:rsidRPr="00291B1B">
        <w:rPr>
          <w:rFonts w:ascii="ＭＳ 明朝" w:hAnsi="ＭＳ 明朝"/>
          <w:color w:val="FF0000"/>
          <w:sz w:val="16"/>
          <w:szCs w:val="16"/>
        </w:rPr>
        <w:t>1</w:t>
      </w:r>
      <w:r w:rsidR="00572AFE" w:rsidRPr="00291B1B">
        <w:rPr>
          <w:rFonts w:ascii="ＭＳ 明朝" w:hAnsi="ＭＳ 明朝" w:hint="eastAsia"/>
          <w:color w:val="FF0000"/>
          <w:sz w:val="16"/>
          <w:szCs w:val="16"/>
        </w:rPr>
        <w:t>行詰め</w:t>
      </w:r>
      <w:r w:rsidR="00FE6610" w:rsidRPr="00291B1B">
        <w:rPr>
          <w:rFonts w:ascii="ＭＳ 明朝" w:hAnsi="ＭＳ 明朝" w:hint="eastAsia"/>
          <w:color w:val="FF0000"/>
          <w:sz w:val="16"/>
          <w:szCs w:val="16"/>
        </w:rPr>
        <w:t>）</w:t>
      </w:r>
    </w:p>
    <w:p w14:paraId="7DE881D1" w14:textId="5501D9D3" w:rsidR="00537DE0" w:rsidRPr="00572AFE" w:rsidRDefault="00537DE0" w:rsidP="00291B1B">
      <w:pPr>
        <w:spacing w:line="360" w:lineRule="exact"/>
        <w:jc w:val="center"/>
        <w:rPr>
          <w:rFonts w:ascii="ＭＳ 明朝" w:hAnsi="ＭＳ 明朝"/>
          <w:color w:val="FF0000"/>
          <w:szCs w:val="18"/>
        </w:rPr>
      </w:pPr>
      <w:r w:rsidRPr="00572AFE">
        <w:rPr>
          <w:rFonts w:hint="eastAsia"/>
          <w:color w:val="FF0000"/>
          <w:szCs w:val="18"/>
        </w:rPr>
        <w:t>（</w:t>
      </w:r>
      <w:r w:rsidRPr="00572AFE">
        <w:rPr>
          <w:color w:val="FF0000"/>
          <w:szCs w:val="18"/>
        </w:rPr>
        <w:t>1</w:t>
      </w:r>
      <w:r w:rsidRPr="00572AFE">
        <w:rPr>
          <w:rFonts w:ascii="ＭＳ 明朝" w:hAnsi="ＭＳ 明朝" w:hint="eastAsia"/>
          <w:color w:val="FF0000"/>
          <w:szCs w:val="18"/>
        </w:rPr>
        <w:t>行スペース）</w:t>
      </w:r>
    </w:p>
    <w:p w14:paraId="4FC5DADF" w14:textId="5A7A9713" w:rsidR="00146C9E" w:rsidRPr="00572AFE" w:rsidRDefault="00291B1B" w:rsidP="00572AFE">
      <w:pPr>
        <w:spacing w:line="360" w:lineRule="exact"/>
        <w:jc w:val="center"/>
        <w:rPr>
          <w:rFonts w:ascii="ＭＳ 明朝" w:hAnsi="ＭＳ 明朝"/>
          <w:sz w:val="22"/>
        </w:rPr>
      </w:pPr>
      <w:r>
        <w:rPr>
          <w:rFonts w:ascii="ＭＳ 明朝" w:hAnsi="ＭＳ 明朝" w:hint="eastAsia"/>
          <w:sz w:val="22"/>
        </w:rPr>
        <w:t xml:space="preserve">　                         </w:t>
      </w:r>
      <w:r w:rsidR="003F0D52" w:rsidRPr="00987A90">
        <w:rPr>
          <w:rFonts w:ascii="ＭＳ 明朝" w:hAnsi="ＭＳ 明朝" w:hint="eastAsia"/>
          <w:sz w:val="22"/>
        </w:rPr>
        <w:t>●●　●●</w:t>
      </w:r>
      <w:r w:rsidR="00282818" w:rsidRPr="00291B1B">
        <w:rPr>
          <w:rFonts w:hint="eastAsia"/>
          <w:color w:val="FF0000"/>
          <w:szCs w:val="18"/>
        </w:rPr>
        <w:t>（著者氏名</w:t>
      </w:r>
      <w:r w:rsidR="006101EC" w:rsidRPr="00291B1B">
        <w:rPr>
          <w:rFonts w:hint="eastAsia"/>
          <w:color w:val="FF0000"/>
          <w:szCs w:val="18"/>
        </w:rPr>
        <w:t>、フォントサイズ</w:t>
      </w:r>
      <w:r w:rsidR="00537DE0" w:rsidRPr="00291B1B">
        <w:rPr>
          <w:rFonts w:hint="eastAsia"/>
          <w:color w:val="FF0000"/>
          <w:szCs w:val="18"/>
        </w:rPr>
        <w:t>11</w:t>
      </w:r>
      <w:r w:rsidR="00537DE0" w:rsidRPr="00291B1B">
        <w:rPr>
          <w:color w:val="FF0000"/>
          <w:szCs w:val="18"/>
        </w:rPr>
        <w:t>pt</w:t>
      </w:r>
      <w:r w:rsidR="00572AFE" w:rsidRPr="00291B1B">
        <w:rPr>
          <w:rFonts w:hint="eastAsia"/>
          <w:color w:val="FF0000"/>
          <w:szCs w:val="18"/>
        </w:rPr>
        <w:t>）</w:t>
      </w:r>
    </w:p>
    <w:p w14:paraId="746A8E27" w14:textId="63EC910D" w:rsidR="00736225" w:rsidRPr="00146C9E" w:rsidRDefault="00291B1B" w:rsidP="00572AFE">
      <w:pPr>
        <w:spacing w:line="360" w:lineRule="exact"/>
        <w:jc w:val="center"/>
        <w:rPr>
          <w:rFonts w:ascii="ＭＳ 明朝" w:hAnsi="ＭＳ 明朝" w:hint="eastAsia"/>
          <w:sz w:val="24"/>
          <w:szCs w:val="24"/>
        </w:rPr>
      </w:pPr>
      <w:r>
        <w:rPr>
          <w:rFonts w:ascii="ＭＳ 明朝" w:hAnsi="ＭＳ 明朝" w:hint="eastAsia"/>
          <w:szCs w:val="18"/>
        </w:rPr>
        <w:t xml:space="preserve">　                    </w:t>
      </w:r>
      <w:r w:rsidR="00617932" w:rsidRPr="00987A90">
        <w:rPr>
          <w:rFonts w:ascii="ＭＳ 明朝" w:hAnsi="ＭＳ 明朝" w:hint="eastAsia"/>
          <w:szCs w:val="18"/>
        </w:rPr>
        <w:t>学位授与機関名</w:t>
      </w:r>
      <w:r w:rsidR="00D81A4B" w:rsidRPr="00987A90">
        <w:rPr>
          <w:rFonts w:ascii="ＭＳ 明朝" w:hAnsi="ＭＳ 明朝" w:hint="eastAsia"/>
          <w:szCs w:val="18"/>
        </w:rPr>
        <w:t>，</w:t>
      </w:r>
      <w:r w:rsidR="00481F75" w:rsidRPr="00987A90">
        <w:rPr>
          <w:rFonts w:ascii="ＭＳ 明朝" w:hAnsi="ＭＳ 明朝" w:hint="eastAsia"/>
          <w:szCs w:val="18"/>
        </w:rPr>
        <w:t>刊行年</w:t>
      </w:r>
      <w:r w:rsidR="006101EC" w:rsidRPr="00987A90">
        <w:rPr>
          <w:rFonts w:hint="eastAsia"/>
          <w:color w:val="FF0000"/>
          <w:szCs w:val="18"/>
        </w:rPr>
        <w:t>（フォントサイズ</w:t>
      </w:r>
      <w:r w:rsidR="00534F97" w:rsidRPr="00987A90">
        <w:rPr>
          <w:rFonts w:hint="eastAsia"/>
          <w:color w:val="FF0000"/>
          <w:szCs w:val="18"/>
        </w:rPr>
        <w:t>9</w:t>
      </w:r>
      <w:r w:rsidR="00282818" w:rsidRPr="00987A90">
        <w:rPr>
          <w:color w:val="FF0000"/>
          <w:szCs w:val="18"/>
        </w:rPr>
        <w:t>pt</w:t>
      </w:r>
      <w:r w:rsidR="006101EC" w:rsidRPr="00987A90">
        <w:rPr>
          <w:rFonts w:hint="eastAsia"/>
          <w:color w:val="FF0000"/>
          <w:szCs w:val="18"/>
        </w:rPr>
        <w:t>）</w:t>
      </w:r>
    </w:p>
    <w:p w14:paraId="36DC52A6" w14:textId="564F231C" w:rsidR="00736225" w:rsidRPr="00572AFE" w:rsidRDefault="00572AFE" w:rsidP="00537DE0">
      <w:pPr>
        <w:jc w:val="center"/>
        <w:rPr>
          <w:rFonts w:ascii="ＭＳ 明朝" w:hAnsi="ＭＳ 明朝"/>
          <w:color w:val="FF0000"/>
          <w:szCs w:val="18"/>
        </w:rPr>
      </w:pPr>
      <w:r w:rsidRPr="00572AFE">
        <w:rPr>
          <w:noProof/>
          <w:szCs w:val="1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20D0730" wp14:editId="5CC626AF">
                <wp:simplePos x="0" y="0"/>
                <wp:positionH relativeFrom="column">
                  <wp:posOffset>4629150</wp:posOffset>
                </wp:positionH>
                <wp:positionV relativeFrom="paragraph">
                  <wp:posOffset>45402</wp:posOffset>
                </wp:positionV>
                <wp:extent cx="466725" cy="200025"/>
                <wp:effectExtent l="0" t="0" r="15875" b="3175"/>
                <wp:wrapNone/>
                <wp:docPr id="9" name="直線コネクタ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66725" cy="20002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DCB5EE" id="直線コネクタ 9" o:spid="_x0000_s1026" style="position:absolute;left:0;text-align:lef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4.5pt,3.55pt" to="401.25pt,19.3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">
                <o:lock v:ext="edit" shapetype="f"/>
              </v:line>
            </w:pict>
          </mc:Fallback>
        </mc:AlternateContent>
      </w:r>
      <w:r w:rsidR="00537DE0" w:rsidRPr="00572AFE">
        <w:rPr>
          <w:noProof/>
          <w:szCs w:val="1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9F7DCE2" wp14:editId="17A3C34B">
                <wp:simplePos x="0" y="0"/>
                <wp:positionH relativeFrom="column">
                  <wp:posOffset>1040765</wp:posOffset>
                </wp:positionH>
                <wp:positionV relativeFrom="paragraph">
                  <wp:posOffset>91440</wp:posOffset>
                </wp:positionV>
                <wp:extent cx="381000" cy="146050"/>
                <wp:effectExtent l="0" t="0" r="0" b="6350"/>
                <wp:wrapNone/>
                <wp:docPr id="8" name="直線コネクタ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81000" cy="1460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456238" id="直線コネクタ 8" o:spid="_x0000_s1026" style="position:absolute;left:0;text-align:left;flip:x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1.95pt,7.2pt" to="111.95pt,18.7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">
                <o:lock v:ext="edit" shapetype="f"/>
              </v:line>
            </w:pict>
          </mc:Fallback>
        </mc:AlternateContent>
      </w:r>
      <w:r w:rsidR="004414AA" w:rsidRPr="00572AFE">
        <w:rPr>
          <w:rFonts w:ascii="ＭＳ 明朝" w:hAnsi="ＭＳ 明朝" w:hint="eastAsia"/>
          <w:color w:val="FF0000"/>
          <w:szCs w:val="18"/>
        </w:rPr>
        <w:t>（</w:t>
      </w:r>
      <w:r w:rsidR="004414AA" w:rsidRPr="00572AFE">
        <w:rPr>
          <w:color w:val="FF0000"/>
          <w:szCs w:val="18"/>
        </w:rPr>
        <w:t>1</w:t>
      </w:r>
      <w:r w:rsidR="004414AA" w:rsidRPr="00572AFE">
        <w:rPr>
          <w:rFonts w:ascii="ＭＳ 明朝" w:hAnsi="ＭＳ 明朝" w:hint="eastAsia"/>
          <w:color w:val="FF0000"/>
          <w:szCs w:val="18"/>
        </w:rPr>
        <w:t>行スペース）</w:t>
      </w:r>
    </w:p>
    <w:p w14:paraId="3D5B741C" w14:textId="77777777" w:rsidR="002C58D6" w:rsidRPr="00987A90" w:rsidRDefault="002C58D6" w:rsidP="004414AA">
      <w:pPr>
        <w:jc w:val="left"/>
        <w:rPr>
          <w:szCs w:val="18"/>
        </w:rPr>
        <w:sectPr w:rsidR="002C58D6" w:rsidRPr="00987A90" w:rsidSect="00935C80">
          <w:headerReference w:type="default" r:id="rId7"/>
          <w:type w:val="continuous"/>
          <w:pgSz w:w="11906" w:h="16838" w:code="9"/>
          <w:pgMar w:top="1418" w:right="851" w:bottom="1418" w:left="851" w:header="851" w:footer="992" w:gutter="0"/>
          <w:cols w:space="425"/>
          <w:docGrid w:type="linesAndChars" w:linePitch="311" w:charSpace="4931"/>
        </w:sectPr>
      </w:pPr>
    </w:p>
    <w:p w14:paraId="78822CC9" w14:textId="734BDCC6" w:rsidR="004414AA" w:rsidRPr="00987A90" w:rsidRDefault="004414AA" w:rsidP="004414AA">
      <w:pPr>
        <w:jc w:val="left"/>
        <w:rPr>
          <w:rFonts w:ascii="ＭＳ ゴシック" w:eastAsia="ＭＳ ゴシック" w:hAnsi="ＭＳ ゴシック"/>
          <w:b/>
          <w:szCs w:val="18"/>
        </w:rPr>
      </w:pPr>
      <w:r w:rsidRPr="00987A90">
        <w:rPr>
          <w:rFonts w:ascii="ＭＳ ゴシック" w:eastAsia="ＭＳ ゴシック" w:hAnsi="ＭＳ ゴシック" w:cs="Arial"/>
          <w:b/>
          <w:szCs w:val="18"/>
        </w:rPr>
        <w:lastRenderedPageBreak/>
        <w:t>1</w:t>
      </w:r>
      <w:r w:rsidR="00B05FB5" w:rsidRPr="00987A90">
        <w:rPr>
          <w:rFonts w:ascii="ＭＳ ゴシック" w:eastAsia="ＭＳ ゴシック" w:hAnsi="ＭＳ ゴシック" w:cs="Arial" w:hint="eastAsia"/>
          <w:b/>
          <w:szCs w:val="18"/>
        </w:rPr>
        <w:t>．</w:t>
      </w:r>
      <w:r w:rsidRPr="00987A90">
        <w:rPr>
          <w:rFonts w:ascii="ＭＳ ゴシック" w:eastAsia="ＭＳ ゴシック" w:hAnsi="ＭＳ ゴシック" w:hint="eastAsia"/>
          <w:b/>
          <w:szCs w:val="18"/>
        </w:rPr>
        <w:t>はじめに</w:t>
      </w:r>
    </w:p>
    <w:p w14:paraId="34FD1A53" w14:textId="48656FE9" w:rsidR="00EE674F" w:rsidRPr="00672E84" w:rsidRDefault="00DB5905" w:rsidP="00EE674F">
      <w:pPr>
        <w:ind w:firstLineChars="100" w:firstLine="184"/>
        <w:jc w:val="left"/>
        <w:rPr>
          <w:rFonts w:hint="eastAsia"/>
          <w:szCs w:val="18"/>
        </w:rPr>
      </w:pPr>
      <w:r w:rsidRPr="00987A90">
        <w:rPr>
          <w:rFonts w:hint="eastAsia"/>
          <w:szCs w:val="18"/>
        </w:rPr>
        <w:t>本研究は，</w:t>
      </w:r>
      <w:r w:rsidR="00DC7EB3" w:rsidRPr="00987A90">
        <w:rPr>
          <w:rFonts w:hint="eastAsia"/>
          <w:szCs w:val="18"/>
        </w:rPr>
        <w:t>日本における</w:t>
      </w:r>
      <w:r w:rsidR="00DC7EB3" w:rsidRPr="00987A90">
        <w:rPr>
          <w:rFonts w:hint="eastAsia"/>
          <w:szCs w:val="18"/>
        </w:rPr>
        <w:t>N</w:t>
      </w:r>
      <w:r w:rsidR="00DC7EB3" w:rsidRPr="00987A90">
        <w:rPr>
          <w:szCs w:val="18"/>
        </w:rPr>
        <w:t>PO</w:t>
      </w:r>
      <w:r w:rsidR="00DC7EB3" w:rsidRPr="00987A90">
        <w:rPr>
          <w:rFonts w:hint="eastAsia"/>
          <w:szCs w:val="18"/>
        </w:rPr>
        <w:t>の・・（中略）・・である</w:t>
      </w:r>
      <w:r w:rsidR="00381EBE" w:rsidRPr="00987A90">
        <w:rPr>
          <w:rFonts w:hint="eastAsia"/>
          <w:szCs w:val="18"/>
        </w:rPr>
        <w:t>．</w:t>
      </w:r>
      <w:r w:rsidR="00534F97" w:rsidRPr="00987A90">
        <w:rPr>
          <w:rFonts w:hint="eastAsia"/>
          <w:szCs w:val="18"/>
        </w:rPr>
        <w:t>日本の</w:t>
      </w:r>
      <w:r w:rsidR="00534F97" w:rsidRPr="00987A90">
        <w:rPr>
          <w:rFonts w:hint="eastAsia"/>
          <w:szCs w:val="18"/>
        </w:rPr>
        <w:t>NPO</w:t>
      </w:r>
      <w:r w:rsidR="00534F97" w:rsidRPr="00987A90">
        <w:rPr>
          <w:rFonts w:hint="eastAsia"/>
          <w:szCs w:val="18"/>
        </w:rPr>
        <w:t>については</w:t>
      </w:r>
      <w:r w:rsidR="00381EBE" w:rsidRPr="00987A90">
        <w:rPr>
          <w:rFonts w:hint="eastAsia"/>
          <w:szCs w:val="18"/>
        </w:rPr>
        <w:t>，</w:t>
      </w:r>
      <w:r w:rsidR="00534F97" w:rsidRPr="00987A90">
        <w:rPr>
          <w:rFonts w:hint="eastAsia"/>
          <w:szCs w:val="18"/>
        </w:rPr>
        <w:t>・・・（以下省略）</w:t>
      </w:r>
      <w:r w:rsidR="00672E84">
        <w:rPr>
          <w:rFonts w:hint="eastAsia"/>
          <w:szCs w:val="18"/>
        </w:rPr>
        <w:t>．</w:t>
      </w:r>
    </w:p>
    <w:p w14:paraId="6CE7AD01" w14:textId="5B95F861" w:rsidR="00DC7EB3" w:rsidRPr="00987A90" w:rsidRDefault="00537DE0" w:rsidP="00EE674F">
      <w:pPr>
        <w:jc w:val="left"/>
        <w:rPr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AD1D477" wp14:editId="7ED0A1FB">
                <wp:simplePos x="0" y="0"/>
                <wp:positionH relativeFrom="column">
                  <wp:posOffset>1464310</wp:posOffset>
                </wp:positionH>
                <wp:positionV relativeFrom="paragraph">
                  <wp:posOffset>56515</wp:posOffset>
                </wp:positionV>
                <wp:extent cx="180975" cy="527050"/>
                <wp:effectExtent l="0" t="0" r="22225" b="6350"/>
                <wp:wrapNone/>
                <wp:docPr id="10" name="直線コネクタ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80975" cy="5270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141BD5" id="直線コネクタ 10" o:spid="_x0000_s1026" style="position:absolute;left:0;text-align:lef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5.3pt,4.45pt" to="129.55pt,45.9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">
                <o:lock v:ext="edit" shapetype="f"/>
              </v:line>
            </w:pict>
          </mc:Fallback>
        </mc:AlternateContent>
      </w:r>
    </w:p>
    <w:p w14:paraId="0EE4EAD0" w14:textId="08C2E4FD" w:rsidR="00EE674F" w:rsidRPr="00987A90" w:rsidRDefault="00EE674F" w:rsidP="00EE674F">
      <w:pPr>
        <w:jc w:val="left"/>
        <w:rPr>
          <w:szCs w:val="18"/>
        </w:rPr>
      </w:pPr>
    </w:p>
    <w:p w14:paraId="7F10F351" w14:textId="224DE42E" w:rsidR="00EE674F" w:rsidRPr="00987A90" w:rsidRDefault="00EE674F" w:rsidP="00EE674F">
      <w:pPr>
        <w:jc w:val="left"/>
        <w:rPr>
          <w:szCs w:val="18"/>
        </w:rPr>
      </w:pPr>
    </w:p>
    <w:p w14:paraId="48536EC0" w14:textId="3C0D8598" w:rsidR="00EE674F" w:rsidRPr="00987A90" w:rsidRDefault="00537DE0" w:rsidP="00EE674F">
      <w:pPr>
        <w:jc w:val="left"/>
        <w:rPr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4E328B3" wp14:editId="399D2116">
                <wp:simplePos x="0" y="0"/>
                <wp:positionH relativeFrom="page">
                  <wp:posOffset>1358900</wp:posOffset>
                </wp:positionH>
                <wp:positionV relativeFrom="paragraph">
                  <wp:posOffset>79375</wp:posOffset>
                </wp:positionV>
                <wp:extent cx="2266950" cy="1562100"/>
                <wp:effectExtent l="0" t="0" r="0" b="12700"/>
                <wp:wrapNone/>
                <wp:docPr id="5" name="正方形/長方形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66950" cy="1562100"/>
                        </a:xfrm>
                        <a:prstGeom prst="rect">
                          <a:avLst/>
                        </a:prstGeom>
                        <a:solidFill>
                          <a:srgbClr val="4BACC6">
                            <a:lumMod val="20000"/>
                            <a:lumOff val="80000"/>
                          </a:srgbClr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E9DFE43" w14:textId="77777777" w:rsidR="00DC7EB3" w:rsidRDefault="0024027A" w:rsidP="00DC7EB3">
                            <w:pPr>
                              <w:jc w:val="left"/>
                              <w:rPr>
                                <w:b/>
                                <w:sz w:val="20"/>
                                <w:shd w:val="pct15" w:color="auto" w:fill="FFFFFF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0"/>
                                <w:shd w:val="pct15" w:color="auto" w:fill="FFFFFF"/>
                              </w:rPr>
                              <w:t>本文</w:t>
                            </w:r>
                          </w:p>
                          <w:p w14:paraId="1E3027C9" w14:textId="77777777" w:rsidR="00DC7EB3" w:rsidRDefault="00DC7EB3" w:rsidP="00DC7EB3">
                            <w:pPr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日本語：全角、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MS</w:t>
                            </w:r>
                            <w:r w:rsidR="00381EBE">
                              <w:rPr>
                                <w:rFonts w:hint="eastAsia"/>
                                <w:b/>
                                <w:sz w:val="20"/>
                              </w:rPr>
                              <w:t>明朝</w:t>
                            </w:r>
                          </w:p>
                          <w:p w14:paraId="3872FC86" w14:textId="77777777" w:rsidR="00DC7EB3" w:rsidRDefault="00DC7EB3" w:rsidP="00DC7EB3">
                            <w:pPr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英語：半角、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T</w:t>
                            </w:r>
                            <w:r>
                              <w:rPr>
                                <w:b/>
                                <w:sz w:val="20"/>
                              </w:rPr>
                              <w:t>imes New Roman</w:t>
                            </w:r>
                          </w:p>
                          <w:p w14:paraId="2E4E647E" w14:textId="77777777" w:rsidR="00DC7EB3" w:rsidRDefault="00DC7EB3" w:rsidP="00DC7EB3">
                            <w:pPr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フォントサイズ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9</w:t>
                            </w:r>
                            <w:r w:rsidR="00282818">
                              <w:rPr>
                                <w:b/>
                                <w:sz w:val="20"/>
                              </w:rPr>
                              <w:t>pt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、左揃え</w:t>
                            </w:r>
                          </w:p>
                          <w:p w14:paraId="1071F803" w14:textId="77777777" w:rsidR="00DC7EB3" w:rsidRDefault="00DC7EB3" w:rsidP="00DC7EB3">
                            <w:pPr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</w:p>
                          <w:p w14:paraId="7F445471" w14:textId="77777777" w:rsidR="00DC7EB3" w:rsidRDefault="001E6E16" w:rsidP="00DC7EB3">
                            <w:pPr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その他、</w:t>
                            </w:r>
                            <w:r w:rsidR="00DC7EB3">
                              <w:rPr>
                                <w:rFonts w:hint="eastAsia"/>
                                <w:b/>
                                <w:sz w:val="20"/>
                              </w:rPr>
                              <w:t>本文の執筆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方法の詳細</w:t>
                            </w:r>
                            <w:r w:rsidR="00DC7EB3">
                              <w:rPr>
                                <w:rFonts w:hint="eastAsia"/>
                                <w:b/>
                                <w:sz w:val="20"/>
                              </w:rPr>
                              <w:t>については、ノンプロフィット・レビュー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投稿規定</w:t>
                            </w:r>
                            <w:r w:rsidR="0081471A">
                              <w:rPr>
                                <w:rFonts w:hint="eastAsia"/>
                                <w:b/>
                                <w:sz w:val="20"/>
                              </w:rPr>
                              <w:t>に準ずる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E328B3" id="正方形/長方形 5" o:spid="_x0000_s1028" style="position:absolute;margin-left:107pt;margin-top:6.25pt;width:178.5pt;height:123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" fillcolor="#dbeef4" strokecolor="#4f81bd" strokeweight="2pt">
                <v:path arrowok="t"/>
                <v:textbox>
                  <w:txbxContent>
                    <w:p w14:paraId="4E9DFE43" w14:textId="77777777" w:rsidR="00DC7EB3" w:rsidRDefault="0024027A" w:rsidP="00DC7EB3">
                      <w:pPr>
                        <w:jc w:val="left"/>
                        <w:rPr>
                          <w:b/>
                          <w:sz w:val="20"/>
                          <w:shd w:val="pct15" w:color="auto" w:fill="FFFFFF"/>
                        </w:rPr>
                      </w:pPr>
                      <w:r>
                        <w:rPr>
                          <w:rFonts w:hint="eastAsia"/>
                          <w:b/>
                          <w:sz w:val="20"/>
                          <w:shd w:val="pct15" w:color="auto" w:fill="FFFFFF"/>
                        </w:rPr>
                        <w:t>本文</w:t>
                      </w:r>
                    </w:p>
                    <w:p w14:paraId="1E3027C9" w14:textId="77777777" w:rsidR="00DC7EB3" w:rsidRDefault="00DC7EB3" w:rsidP="00DC7EB3">
                      <w:pPr>
                        <w:jc w:val="left"/>
                        <w:rPr>
                          <w:b/>
                          <w:sz w:val="20"/>
                        </w:rPr>
                      </w:pPr>
                      <w:r>
                        <w:rPr>
                          <w:rFonts w:hint="eastAsia"/>
                          <w:b/>
                          <w:sz w:val="20"/>
                        </w:rPr>
                        <w:t>日本語：全角、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MS</w:t>
                      </w:r>
                      <w:r w:rsidR="00381EBE">
                        <w:rPr>
                          <w:rFonts w:hint="eastAsia"/>
                          <w:b/>
                          <w:sz w:val="20"/>
                        </w:rPr>
                        <w:t>明朝</w:t>
                      </w:r>
                    </w:p>
                    <w:p w14:paraId="3872FC86" w14:textId="77777777" w:rsidR="00DC7EB3" w:rsidRDefault="00DC7EB3" w:rsidP="00DC7EB3">
                      <w:pPr>
                        <w:jc w:val="left"/>
                        <w:rPr>
                          <w:b/>
                          <w:sz w:val="20"/>
                        </w:rPr>
                      </w:pPr>
                      <w:r>
                        <w:rPr>
                          <w:rFonts w:hint="eastAsia"/>
                          <w:b/>
                          <w:sz w:val="20"/>
                        </w:rPr>
                        <w:t>英語：半角、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T</w:t>
                      </w:r>
                      <w:r>
                        <w:rPr>
                          <w:b/>
                          <w:sz w:val="20"/>
                        </w:rPr>
                        <w:t>imes New Roman</w:t>
                      </w:r>
                    </w:p>
                    <w:p w14:paraId="2E4E647E" w14:textId="77777777" w:rsidR="00DC7EB3" w:rsidRDefault="00DC7EB3" w:rsidP="00DC7EB3">
                      <w:pPr>
                        <w:jc w:val="left"/>
                        <w:rPr>
                          <w:b/>
                          <w:sz w:val="20"/>
                        </w:rPr>
                      </w:pPr>
                      <w:r>
                        <w:rPr>
                          <w:rFonts w:hint="eastAsia"/>
                          <w:b/>
                          <w:sz w:val="20"/>
                        </w:rPr>
                        <w:t>フォントサイズ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9</w:t>
                      </w:r>
                      <w:r w:rsidR="00282818">
                        <w:rPr>
                          <w:b/>
                          <w:sz w:val="20"/>
                        </w:rPr>
                        <w:t>pt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、左揃え</w:t>
                      </w:r>
                    </w:p>
                    <w:p w14:paraId="1071F803" w14:textId="77777777" w:rsidR="00DC7EB3" w:rsidRDefault="00DC7EB3" w:rsidP="00DC7EB3">
                      <w:pPr>
                        <w:jc w:val="left"/>
                        <w:rPr>
                          <w:b/>
                          <w:sz w:val="20"/>
                        </w:rPr>
                      </w:pPr>
                    </w:p>
                    <w:p w14:paraId="7F445471" w14:textId="77777777" w:rsidR="00DC7EB3" w:rsidRDefault="001E6E16" w:rsidP="00DC7EB3">
                      <w:pPr>
                        <w:jc w:val="left"/>
                        <w:rPr>
                          <w:b/>
                          <w:sz w:val="20"/>
                        </w:rPr>
                      </w:pPr>
                      <w:r>
                        <w:rPr>
                          <w:rFonts w:hint="eastAsia"/>
                          <w:b/>
                          <w:sz w:val="20"/>
                        </w:rPr>
                        <w:t>その他、</w:t>
                      </w:r>
                      <w:r w:rsidR="00DC7EB3">
                        <w:rPr>
                          <w:rFonts w:hint="eastAsia"/>
                          <w:b/>
                          <w:sz w:val="20"/>
                        </w:rPr>
                        <w:t>本文の執筆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方法の詳細</w:t>
                      </w:r>
                      <w:r w:rsidR="00DC7EB3">
                        <w:rPr>
                          <w:rFonts w:hint="eastAsia"/>
                          <w:b/>
                          <w:sz w:val="20"/>
                        </w:rPr>
                        <w:t>については、ノンプロフィット・レビュー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投稿規定</w:t>
                      </w:r>
                      <w:r w:rsidR="0081471A">
                        <w:rPr>
                          <w:rFonts w:hint="eastAsia"/>
                          <w:b/>
                          <w:sz w:val="20"/>
                        </w:rPr>
                        <w:t>に準ずる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。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43CC8D32" w14:textId="4D14820E" w:rsidR="00EE674F" w:rsidRPr="00987A90" w:rsidRDefault="00EE674F" w:rsidP="00EE674F">
      <w:pPr>
        <w:jc w:val="left"/>
        <w:rPr>
          <w:szCs w:val="18"/>
        </w:rPr>
      </w:pPr>
    </w:p>
    <w:p w14:paraId="1951A204" w14:textId="359AB6B4" w:rsidR="00DB5905" w:rsidRPr="00987A90" w:rsidRDefault="00DB5905" w:rsidP="00DB5905">
      <w:pPr>
        <w:jc w:val="left"/>
        <w:rPr>
          <w:szCs w:val="18"/>
        </w:rPr>
      </w:pPr>
    </w:p>
    <w:p w14:paraId="6BC127AD" w14:textId="77777777" w:rsidR="00DB5905" w:rsidRPr="00987A90" w:rsidRDefault="00DB5905" w:rsidP="00DB5905">
      <w:pPr>
        <w:jc w:val="left"/>
        <w:rPr>
          <w:szCs w:val="18"/>
        </w:rPr>
      </w:pPr>
    </w:p>
    <w:p w14:paraId="6C1C08D6" w14:textId="3FD7B9DE" w:rsidR="005F004A" w:rsidRPr="00987A90" w:rsidRDefault="005F004A" w:rsidP="00736225">
      <w:pPr>
        <w:jc w:val="left"/>
        <w:rPr>
          <w:szCs w:val="18"/>
        </w:rPr>
      </w:pPr>
    </w:p>
    <w:p w14:paraId="0A8BF6A7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3682105A" w14:textId="742F4CA3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36BA2290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1DCCCE4C" w14:textId="1EAACCEB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5513073C" w14:textId="3724FE7C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56096987" w14:textId="181EA02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42224CFD" w14:textId="1491318F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38F063CC" w14:textId="529F942A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7931536F" w14:textId="1292B22E" w:rsidR="00E7640C" w:rsidRPr="00987A90" w:rsidRDefault="003C1D74" w:rsidP="00736225">
      <w:pPr>
        <w:jc w:val="left"/>
        <w:rPr>
          <w:rFonts w:ascii="ＭＳ 明朝" w:hAnsi="ＭＳ 明朝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C0B1C76" wp14:editId="0A6C6F0A">
                <wp:simplePos x="0" y="0"/>
                <wp:positionH relativeFrom="page">
                  <wp:posOffset>1358900</wp:posOffset>
                </wp:positionH>
                <wp:positionV relativeFrom="paragraph">
                  <wp:posOffset>167640</wp:posOffset>
                </wp:positionV>
                <wp:extent cx="5048250" cy="779145"/>
                <wp:effectExtent l="0" t="0" r="6350" b="8255"/>
                <wp:wrapNone/>
                <wp:docPr id="3" name="正方形/長方形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048250" cy="779145"/>
                        </a:xfrm>
                        <a:prstGeom prst="rect">
                          <a:avLst/>
                        </a:prstGeom>
                        <a:solidFill>
                          <a:srgbClr val="4BACC6">
                            <a:lumMod val="20000"/>
                            <a:lumOff val="80000"/>
                          </a:srgbClr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ysDot"/>
                        </a:ln>
                        <a:effectLst/>
                      </wps:spPr>
                      <wps:txbx>
                        <w:txbxContent>
                          <w:p w14:paraId="701A81F1" w14:textId="77777777" w:rsidR="0081471A" w:rsidRDefault="007A03AD" w:rsidP="0081471A">
                            <w:pPr>
                              <w:jc w:val="left"/>
                              <w:rPr>
                                <w:b/>
                                <w:sz w:val="21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1"/>
                                <w:shd w:val="pct15" w:color="auto" w:fill="FFFFFF"/>
                              </w:rPr>
                              <w:t>分量</w:t>
                            </w:r>
                            <w:r w:rsidR="00B05FB5" w:rsidRPr="00DC7EB3">
                              <w:rPr>
                                <w:rFonts w:hint="eastAsia"/>
                                <w:b/>
                                <w:sz w:val="21"/>
                              </w:rPr>
                              <w:t xml:space="preserve">　</w:t>
                            </w:r>
                            <w:r w:rsidR="00534F97">
                              <w:rPr>
                                <w:rFonts w:hint="eastAsia"/>
                                <w:b/>
                                <w:sz w:val="21"/>
                              </w:rPr>
                              <w:t>見出し、</w:t>
                            </w:r>
                            <w:r>
                              <w:rPr>
                                <w:rFonts w:hint="eastAsia"/>
                                <w:b/>
                                <w:sz w:val="21"/>
                              </w:rPr>
                              <w:t>本文、</w:t>
                            </w:r>
                            <w:r w:rsidR="0081471A">
                              <w:rPr>
                                <w:rFonts w:hint="eastAsia"/>
                                <w:b/>
                                <w:sz w:val="21"/>
                              </w:rPr>
                              <w:t>図・表を含めて</w:t>
                            </w:r>
                            <w:r w:rsidR="00534F97">
                              <w:rPr>
                                <w:rFonts w:hint="eastAsia"/>
                                <w:b/>
                                <w:sz w:val="21"/>
                              </w:rPr>
                              <w:t>、</w:t>
                            </w:r>
                            <w:r w:rsidR="0081471A">
                              <w:rPr>
                                <w:rFonts w:hint="eastAsia"/>
                                <w:b/>
                                <w:sz w:val="21"/>
                              </w:rPr>
                              <w:t>１ページ以内</w:t>
                            </w:r>
                          </w:p>
                          <w:p w14:paraId="43F7F775" w14:textId="77777777" w:rsidR="00DC7EB3" w:rsidRDefault="0081471A" w:rsidP="0081471A">
                            <w:pPr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1"/>
                                <w:shd w:val="pct15" w:color="auto" w:fill="FFFFFF"/>
                              </w:rPr>
                              <w:t>本文の</w:t>
                            </w:r>
                            <w:r w:rsidRPr="0081471A">
                              <w:rPr>
                                <w:rFonts w:hint="eastAsia"/>
                                <w:b/>
                                <w:sz w:val="21"/>
                                <w:shd w:val="pct15" w:color="auto" w:fill="FFFFFF"/>
                              </w:rPr>
                              <w:t>文字数</w:t>
                            </w:r>
                            <w:r>
                              <w:rPr>
                                <w:rFonts w:hint="eastAsia"/>
                                <w:b/>
                                <w:sz w:val="21"/>
                              </w:rPr>
                              <w:t xml:space="preserve">　</w:t>
                            </w:r>
                            <w:r w:rsidR="00DC7EB3">
                              <w:rPr>
                                <w:rFonts w:hint="eastAsia"/>
                                <w:b/>
                                <w:sz w:val="21"/>
                              </w:rPr>
                              <w:t>日本語論文は、</w:t>
                            </w:r>
                            <w:r w:rsidR="00B05FB5" w:rsidRPr="00DC7EB3">
                              <w:rPr>
                                <w:rFonts w:hint="eastAsia"/>
                                <w:b/>
                                <w:sz w:val="21"/>
                              </w:rPr>
                              <w:t>2,200</w:t>
                            </w:r>
                            <w:r w:rsidR="00B05FB5" w:rsidRPr="00DC7EB3">
                              <w:rPr>
                                <w:rFonts w:hint="eastAsia"/>
                                <w:b/>
                                <w:sz w:val="21"/>
                              </w:rPr>
                              <w:t>文字</w:t>
                            </w:r>
                            <w:r w:rsidR="00534F97">
                              <w:rPr>
                                <w:rFonts w:hint="eastAsia"/>
                                <w:b/>
                                <w:sz w:val="21"/>
                              </w:rPr>
                              <w:t>、</w:t>
                            </w:r>
                            <w:r w:rsidR="00B05FB5" w:rsidRPr="00DC7EB3">
                              <w:rPr>
                                <w:b/>
                                <w:sz w:val="21"/>
                              </w:rPr>
                              <w:t xml:space="preserve"> </w:t>
                            </w:r>
                            <w:r w:rsidR="00B05FB5" w:rsidRPr="00DC7EB3">
                              <w:rPr>
                                <w:rFonts w:hint="eastAsia"/>
                                <w:b/>
                                <w:sz w:val="21"/>
                              </w:rPr>
                              <w:t>英語</w:t>
                            </w:r>
                            <w:r w:rsidR="00DC7EB3">
                              <w:rPr>
                                <w:rFonts w:hint="eastAsia"/>
                                <w:b/>
                                <w:sz w:val="21"/>
                              </w:rPr>
                              <w:t>論文</w:t>
                            </w:r>
                            <w:r w:rsidR="00B05FB5" w:rsidRPr="00DC7EB3">
                              <w:rPr>
                                <w:rFonts w:hint="eastAsia"/>
                                <w:b/>
                                <w:sz w:val="21"/>
                              </w:rPr>
                              <w:t>は</w:t>
                            </w:r>
                            <w:r w:rsidR="00B05FB5" w:rsidRPr="00DC7EB3">
                              <w:rPr>
                                <w:rFonts w:hint="eastAsia"/>
                                <w:b/>
                                <w:sz w:val="21"/>
                              </w:rPr>
                              <w:t>1,100 w</w:t>
                            </w:r>
                            <w:r w:rsidR="00B05FB5" w:rsidRPr="00DC7EB3">
                              <w:rPr>
                                <w:b/>
                                <w:sz w:val="21"/>
                              </w:rPr>
                              <w:t>ords</w:t>
                            </w:r>
                            <w:r w:rsidR="00B05FB5" w:rsidRPr="00DC7EB3">
                              <w:rPr>
                                <w:rFonts w:hint="eastAsia"/>
                                <w:b/>
                                <w:sz w:val="21"/>
                              </w:rPr>
                              <w:t>以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0B1C76" id="正方形/長方形 3" o:spid="_x0000_s1029" style="position:absolute;margin-left:107pt;margin-top:13.2pt;width:397.5pt;height:61.35pt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" fillcolor="#dbeef4" strokecolor="windowText" strokeweight="2pt">
                <v:stroke dashstyle="1 1"/>
                <v:path arrowok="t"/>
                <v:textbox>
                  <w:txbxContent>
                    <w:p w14:paraId="701A81F1" w14:textId="77777777" w:rsidR="0081471A" w:rsidRDefault="007A03AD" w:rsidP="0081471A">
                      <w:pPr>
                        <w:jc w:val="left"/>
                        <w:rPr>
                          <w:b/>
                          <w:sz w:val="21"/>
                        </w:rPr>
                      </w:pPr>
                      <w:r>
                        <w:rPr>
                          <w:rFonts w:hint="eastAsia"/>
                          <w:b/>
                          <w:sz w:val="21"/>
                          <w:shd w:val="pct15" w:color="auto" w:fill="FFFFFF"/>
                        </w:rPr>
                        <w:t>分量</w:t>
                      </w:r>
                      <w:r w:rsidR="00B05FB5" w:rsidRPr="00DC7EB3">
                        <w:rPr>
                          <w:rFonts w:hint="eastAsia"/>
                          <w:b/>
                          <w:sz w:val="21"/>
                        </w:rPr>
                        <w:t xml:space="preserve">　</w:t>
                      </w:r>
                      <w:r w:rsidR="00534F97">
                        <w:rPr>
                          <w:rFonts w:hint="eastAsia"/>
                          <w:b/>
                          <w:sz w:val="21"/>
                        </w:rPr>
                        <w:t>見出し、</w:t>
                      </w:r>
                      <w:r>
                        <w:rPr>
                          <w:rFonts w:hint="eastAsia"/>
                          <w:b/>
                          <w:sz w:val="21"/>
                        </w:rPr>
                        <w:t>本文、</w:t>
                      </w:r>
                      <w:r w:rsidR="0081471A">
                        <w:rPr>
                          <w:rFonts w:hint="eastAsia"/>
                          <w:b/>
                          <w:sz w:val="21"/>
                        </w:rPr>
                        <w:t>図・表を含めて</w:t>
                      </w:r>
                      <w:r w:rsidR="00534F97">
                        <w:rPr>
                          <w:rFonts w:hint="eastAsia"/>
                          <w:b/>
                          <w:sz w:val="21"/>
                        </w:rPr>
                        <w:t>、</w:t>
                      </w:r>
                      <w:r w:rsidR="0081471A">
                        <w:rPr>
                          <w:rFonts w:hint="eastAsia"/>
                          <w:b/>
                          <w:sz w:val="21"/>
                        </w:rPr>
                        <w:t>１ページ以内</w:t>
                      </w:r>
                    </w:p>
                    <w:p w14:paraId="43F7F775" w14:textId="77777777" w:rsidR="00DC7EB3" w:rsidRDefault="0081471A" w:rsidP="0081471A">
                      <w:pPr>
                        <w:jc w:val="left"/>
                        <w:rPr>
                          <w:b/>
                          <w:sz w:val="20"/>
                        </w:rPr>
                      </w:pPr>
                      <w:r>
                        <w:rPr>
                          <w:rFonts w:hint="eastAsia"/>
                          <w:b/>
                          <w:sz w:val="21"/>
                          <w:shd w:val="pct15" w:color="auto" w:fill="FFFFFF"/>
                        </w:rPr>
                        <w:t>本文の</w:t>
                      </w:r>
                      <w:r w:rsidRPr="0081471A">
                        <w:rPr>
                          <w:rFonts w:hint="eastAsia"/>
                          <w:b/>
                          <w:sz w:val="21"/>
                          <w:shd w:val="pct15" w:color="auto" w:fill="FFFFFF"/>
                        </w:rPr>
                        <w:t>文字数</w:t>
                      </w:r>
                      <w:r>
                        <w:rPr>
                          <w:rFonts w:hint="eastAsia"/>
                          <w:b/>
                          <w:sz w:val="21"/>
                        </w:rPr>
                        <w:t xml:space="preserve">　</w:t>
                      </w:r>
                      <w:r w:rsidR="00DC7EB3">
                        <w:rPr>
                          <w:rFonts w:hint="eastAsia"/>
                          <w:b/>
                          <w:sz w:val="21"/>
                        </w:rPr>
                        <w:t>日本語論文は、</w:t>
                      </w:r>
                      <w:r w:rsidR="00B05FB5" w:rsidRPr="00DC7EB3">
                        <w:rPr>
                          <w:rFonts w:hint="eastAsia"/>
                          <w:b/>
                          <w:sz w:val="21"/>
                        </w:rPr>
                        <w:t>2,200</w:t>
                      </w:r>
                      <w:r w:rsidR="00B05FB5" w:rsidRPr="00DC7EB3">
                        <w:rPr>
                          <w:rFonts w:hint="eastAsia"/>
                          <w:b/>
                          <w:sz w:val="21"/>
                        </w:rPr>
                        <w:t>文字</w:t>
                      </w:r>
                      <w:r w:rsidR="00534F97">
                        <w:rPr>
                          <w:rFonts w:hint="eastAsia"/>
                          <w:b/>
                          <w:sz w:val="21"/>
                        </w:rPr>
                        <w:t>、</w:t>
                      </w:r>
                      <w:r w:rsidR="00B05FB5" w:rsidRPr="00DC7EB3">
                        <w:rPr>
                          <w:b/>
                          <w:sz w:val="21"/>
                        </w:rPr>
                        <w:t xml:space="preserve"> </w:t>
                      </w:r>
                      <w:r w:rsidR="00B05FB5" w:rsidRPr="00DC7EB3">
                        <w:rPr>
                          <w:rFonts w:hint="eastAsia"/>
                          <w:b/>
                          <w:sz w:val="21"/>
                        </w:rPr>
                        <w:t>英語</w:t>
                      </w:r>
                      <w:r w:rsidR="00DC7EB3">
                        <w:rPr>
                          <w:rFonts w:hint="eastAsia"/>
                          <w:b/>
                          <w:sz w:val="21"/>
                        </w:rPr>
                        <w:t>論文</w:t>
                      </w:r>
                      <w:r w:rsidR="00B05FB5" w:rsidRPr="00DC7EB3">
                        <w:rPr>
                          <w:rFonts w:hint="eastAsia"/>
                          <w:b/>
                          <w:sz w:val="21"/>
                        </w:rPr>
                        <w:t>は</w:t>
                      </w:r>
                      <w:r w:rsidR="00B05FB5" w:rsidRPr="00DC7EB3">
                        <w:rPr>
                          <w:rFonts w:hint="eastAsia"/>
                          <w:b/>
                          <w:sz w:val="21"/>
                        </w:rPr>
                        <w:t>1,100 w</w:t>
                      </w:r>
                      <w:r w:rsidR="00B05FB5" w:rsidRPr="00DC7EB3">
                        <w:rPr>
                          <w:b/>
                          <w:sz w:val="21"/>
                        </w:rPr>
                        <w:t>ords</w:t>
                      </w:r>
                      <w:r w:rsidR="00B05FB5" w:rsidRPr="00DC7EB3">
                        <w:rPr>
                          <w:rFonts w:hint="eastAsia"/>
                          <w:b/>
                          <w:sz w:val="21"/>
                        </w:rPr>
                        <w:t>以内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745AD0B7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5B060560" w14:textId="432C38FA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11090853" w14:textId="6DE7307E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22910077" w14:textId="2ACD9563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2FCBA46E" w14:textId="45D089FB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326FE994" w14:textId="2A591F4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0A608F89" w14:textId="559C0781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356F3A29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07170400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190123F5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5BCD2B12" w14:textId="77777777" w:rsidR="00E7640C" w:rsidRDefault="00E7640C" w:rsidP="00736225">
      <w:pPr>
        <w:jc w:val="left"/>
        <w:rPr>
          <w:rFonts w:ascii="ＭＳ 明朝" w:hAnsi="ＭＳ 明朝" w:hint="eastAsia"/>
          <w:szCs w:val="18"/>
        </w:rPr>
      </w:pPr>
    </w:p>
    <w:p w14:paraId="23193689" w14:textId="77777777" w:rsidR="00572AFE" w:rsidRDefault="00572AFE" w:rsidP="00736225">
      <w:pPr>
        <w:jc w:val="left"/>
        <w:rPr>
          <w:rFonts w:ascii="ＭＳ 明朝" w:hAnsi="ＭＳ 明朝" w:hint="eastAsia"/>
          <w:szCs w:val="18"/>
        </w:rPr>
      </w:pPr>
    </w:p>
    <w:p w14:paraId="194DF845" w14:textId="77777777" w:rsidR="00572AFE" w:rsidRDefault="00572AFE" w:rsidP="00736225">
      <w:pPr>
        <w:jc w:val="left"/>
        <w:rPr>
          <w:rFonts w:ascii="ＭＳ 明朝" w:hAnsi="ＭＳ 明朝" w:hint="eastAsia"/>
          <w:szCs w:val="18"/>
        </w:rPr>
      </w:pPr>
    </w:p>
    <w:p w14:paraId="5F3A2204" w14:textId="77777777" w:rsidR="00572AFE" w:rsidRPr="00987A90" w:rsidRDefault="00572AFE" w:rsidP="00736225">
      <w:pPr>
        <w:jc w:val="left"/>
        <w:rPr>
          <w:rFonts w:ascii="ＭＳ 明朝" w:hAnsi="ＭＳ 明朝" w:hint="eastAsia"/>
          <w:szCs w:val="18"/>
        </w:rPr>
      </w:pPr>
    </w:p>
    <w:p w14:paraId="68FA2CCD" w14:textId="46BFAE44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60959774" w14:textId="428D42A4" w:rsidR="00E7640C" w:rsidRPr="00987A90" w:rsidRDefault="003C1D74" w:rsidP="00736225">
      <w:pPr>
        <w:jc w:val="left"/>
        <w:rPr>
          <w:rFonts w:ascii="ＭＳ 明朝" w:hAnsi="ＭＳ 明朝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BD3FE68" wp14:editId="30129C7A">
                <wp:simplePos x="0" y="0"/>
                <wp:positionH relativeFrom="page">
                  <wp:posOffset>540385</wp:posOffset>
                </wp:positionH>
                <wp:positionV relativeFrom="paragraph">
                  <wp:posOffset>75565</wp:posOffset>
                </wp:positionV>
                <wp:extent cx="3238500" cy="787400"/>
                <wp:effectExtent l="0" t="0" r="12700" b="0"/>
                <wp:wrapNone/>
                <wp:docPr id="4" name="正方形/長方形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00" cy="787400"/>
                        </a:xfrm>
                        <a:prstGeom prst="rect">
                          <a:avLst/>
                        </a:prstGeom>
                        <a:solidFill>
                          <a:srgbClr val="4BACC6">
                            <a:lumMod val="20000"/>
                            <a:lumOff val="80000"/>
                          </a:srgbClr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61BF20D" w14:textId="77777777" w:rsidR="00703103" w:rsidRPr="00381EBE" w:rsidRDefault="00703103" w:rsidP="00703103">
                            <w:pPr>
                              <w:jc w:val="left"/>
                              <w:rPr>
                                <w:b/>
                                <w:sz w:val="20"/>
                                <w:shd w:val="pct15" w:color="auto" w:fill="FFFFFF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0"/>
                                <w:shd w:val="pct15" w:color="auto" w:fill="FFFFFF"/>
                              </w:rPr>
                              <w:t>博士学位論文の閲覧方法</w:t>
                            </w:r>
                          </w:p>
                          <w:p w14:paraId="0921B3B8" w14:textId="77777777" w:rsidR="00D35E1B" w:rsidRPr="00DB10A8" w:rsidRDefault="00703103" w:rsidP="00D35E1B">
                            <w:pPr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博士学位論文の全文またはその一部の</w:t>
                            </w:r>
                            <w:r w:rsidR="00DB10A8">
                              <w:rPr>
                                <w:rFonts w:hint="eastAsia"/>
                                <w:b/>
                                <w:sz w:val="20"/>
                              </w:rPr>
                              <w:t>閲覧方法（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公表場所</w:t>
                            </w:r>
                            <w:r w:rsidR="00DB10A8">
                              <w:rPr>
                                <w:rFonts w:hint="eastAsia"/>
                                <w:b/>
                                <w:sz w:val="20"/>
                              </w:rPr>
                              <w:t>、</w:t>
                            </w:r>
                            <w:r w:rsidR="00DB10A8">
                              <w:rPr>
                                <w:rFonts w:hint="eastAsia"/>
                                <w:b/>
                                <w:sz w:val="20"/>
                              </w:rPr>
                              <w:t>U</w:t>
                            </w:r>
                            <w:r w:rsidR="00DB10A8">
                              <w:rPr>
                                <w:b/>
                                <w:sz w:val="20"/>
                              </w:rPr>
                              <w:t>RL</w:t>
                            </w:r>
                            <w:r w:rsidR="00DB10A8">
                              <w:rPr>
                                <w:rFonts w:hint="eastAsia"/>
                                <w:b/>
                                <w:sz w:val="20"/>
                              </w:rPr>
                              <w:t>等）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を</w:t>
                            </w:r>
                            <w:r w:rsidR="00BE6B2D">
                              <w:rPr>
                                <w:rFonts w:hint="eastAsia"/>
                                <w:b/>
                                <w:sz w:val="20"/>
                              </w:rPr>
                              <w:t>脚注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に記載してください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D3FE68" id="正方形/長方形 4" o:spid="_x0000_s1030" style="position:absolute;margin-left:42.55pt;margin-top:5.95pt;width:255pt;height:62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" fillcolor="#dbeef4" strokecolor="#4f81bd" strokeweight="2pt">
                <v:path arrowok="t"/>
                <v:textbox>
                  <w:txbxContent>
                    <w:p w14:paraId="561BF20D" w14:textId="77777777" w:rsidR="00703103" w:rsidRPr="00381EBE" w:rsidRDefault="00703103" w:rsidP="00703103">
                      <w:pPr>
                        <w:jc w:val="left"/>
                        <w:rPr>
                          <w:b/>
                          <w:sz w:val="20"/>
                          <w:shd w:val="pct15" w:color="auto" w:fill="FFFFFF"/>
                        </w:rPr>
                      </w:pPr>
                      <w:r>
                        <w:rPr>
                          <w:rFonts w:hint="eastAsia"/>
                          <w:b/>
                          <w:sz w:val="20"/>
                          <w:shd w:val="pct15" w:color="auto" w:fill="FFFFFF"/>
                        </w:rPr>
                        <w:t>博士学位論文の閲覧方法</w:t>
                      </w:r>
                    </w:p>
                    <w:p w14:paraId="0921B3B8" w14:textId="77777777" w:rsidR="00D35E1B" w:rsidRPr="00DB10A8" w:rsidRDefault="00703103" w:rsidP="00D35E1B">
                      <w:pPr>
                        <w:jc w:val="left"/>
                        <w:rPr>
                          <w:b/>
                          <w:sz w:val="20"/>
                        </w:rPr>
                      </w:pPr>
                      <w:r>
                        <w:rPr>
                          <w:rFonts w:hint="eastAsia"/>
                          <w:b/>
                          <w:sz w:val="20"/>
                        </w:rPr>
                        <w:t>博士学位論文の全文またはその一部の</w:t>
                      </w:r>
                      <w:r w:rsidR="00DB10A8">
                        <w:rPr>
                          <w:rFonts w:hint="eastAsia"/>
                          <w:b/>
                          <w:sz w:val="20"/>
                        </w:rPr>
                        <w:t>閲覧方法（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公表場所</w:t>
                      </w:r>
                      <w:r w:rsidR="00DB10A8">
                        <w:rPr>
                          <w:rFonts w:hint="eastAsia"/>
                          <w:b/>
                          <w:sz w:val="20"/>
                        </w:rPr>
                        <w:t>、</w:t>
                      </w:r>
                      <w:r w:rsidR="00DB10A8">
                        <w:rPr>
                          <w:rFonts w:hint="eastAsia"/>
                          <w:b/>
                          <w:sz w:val="20"/>
                        </w:rPr>
                        <w:t>U</w:t>
                      </w:r>
                      <w:r w:rsidR="00DB10A8">
                        <w:rPr>
                          <w:b/>
                          <w:sz w:val="20"/>
                        </w:rPr>
                        <w:t>RL</w:t>
                      </w:r>
                      <w:r w:rsidR="00DB10A8">
                        <w:rPr>
                          <w:rFonts w:hint="eastAsia"/>
                          <w:b/>
                          <w:sz w:val="20"/>
                        </w:rPr>
                        <w:t>等）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を</w:t>
                      </w:r>
                      <w:r w:rsidR="00BE6B2D">
                        <w:rPr>
                          <w:rFonts w:hint="eastAsia"/>
                          <w:b/>
                          <w:sz w:val="20"/>
                        </w:rPr>
                        <w:t>脚注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に記載してください。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65E014F4" w14:textId="18BD8AFE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6090D058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2E95BBE7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41565107" w14:textId="09D539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276F57A8" w14:textId="23C18945" w:rsidR="00E7640C" w:rsidRPr="00987A90" w:rsidRDefault="003C1D74" w:rsidP="00736225">
      <w:pPr>
        <w:jc w:val="left"/>
        <w:rPr>
          <w:rFonts w:ascii="ＭＳ 明朝" w:hAnsi="ＭＳ 明朝"/>
          <w:szCs w:val="1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C0171A9" wp14:editId="61F7CFD6">
                <wp:simplePos x="0" y="0"/>
                <wp:positionH relativeFrom="page">
                  <wp:posOffset>4690110</wp:posOffset>
                </wp:positionH>
                <wp:positionV relativeFrom="paragraph">
                  <wp:posOffset>63500</wp:posOffset>
                </wp:positionV>
                <wp:extent cx="2244725" cy="1028700"/>
                <wp:effectExtent l="0" t="0" r="0" b="12700"/>
                <wp:wrapNone/>
                <wp:docPr id="7" name="正方形/長方形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44725" cy="1028700"/>
                        </a:xfrm>
                        <a:prstGeom prst="rect">
                          <a:avLst/>
                        </a:prstGeom>
                        <a:solidFill>
                          <a:srgbClr val="4BACC6">
                            <a:lumMod val="20000"/>
                            <a:lumOff val="80000"/>
                          </a:srgbClr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E909818" w14:textId="77777777" w:rsidR="00381EBE" w:rsidRPr="00381EBE" w:rsidRDefault="00381EBE" w:rsidP="00381EBE">
                            <w:pPr>
                              <w:jc w:val="left"/>
                              <w:rPr>
                                <w:b/>
                                <w:sz w:val="20"/>
                                <w:shd w:val="pct15" w:color="auto" w:fill="FFFFFF"/>
                              </w:rPr>
                            </w:pPr>
                            <w:r w:rsidRPr="00381EBE">
                              <w:rPr>
                                <w:rFonts w:hint="eastAsia"/>
                                <w:b/>
                                <w:sz w:val="20"/>
                                <w:shd w:val="pct15" w:color="auto" w:fill="FFFFFF"/>
                              </w:rPr>
                              <w:t>著者名、タイトル</w:t>
                            </w:r>
                            <w:r w:rsidR="007A03AD">
                              <w:rPr>
                                <w:rFonts w:hint="eastAsia"/>
                                <w:b/>
                                <w:sz w:val="20"/>
                                <w:shd w:val="pct15" w:color="auto" w:fill="FFFFFF"/>
                              </w:rPr>
                              <w:t>等</w:t>
                            </w:r>
                          </w:p>
                          <w:p w14:paraId="7C278A56" w14:textId="77777777" w:rsidR="00381EBE" w:rsidRPr="00381EBE" w:rsidRDefault="00381EBE" w:rsidP="00381EBE">
                            <w:pPr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 w:rsidRPr="00381EBE">
                              <w:rPr>
                                <w:rFonts w:hint="eastAsia"/>
                                <w:b/>
                                <w:sz w:val="20"/>
                              </w:rPr>
                              <w:t>日本語：全角、</w:t>
                            </w:r>
                            <w:r w:rsidRPr="00381EBE">
                              <w:rPr>
                                <w:rFonts w:hint="eastAsia"/>
                                <w:b/>
                                <w:sz w:val="20"/>
                              </w:rPr>
                              <w:t>MS</w:t>
                            </w:r>
                            <w:r w:rsidRPr="00381EBE">
                              <w:rPr>
                                <w:rFonts w:hint="eastAsia"/>
                                <w:b/>
                                <w:sz w:val="20"/>
                              </w:rPr>
                              <w:t>明朝</w:t>
                            </w:r>
                          </w:p>
                          <w:p w14:paraId="13F2F93C" w14:textId="77777777" w:rsidR="00381EBE" w:rsidRPr="00381EBE" w:rsidRDefault="00381EBE" w:rsidP="00381EBE">
                            <w:pPr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 w:rsidRPr="00381EBE">
                              <w:rPr>
                                <w:rFonts w:hint="eastAsia"/>
                                <w:b/>
                                <w:sz w:val="20"/>
                              </w:rPr>
                              <w:t>英　語：半角、</w:t>
                            </w:r>
                            <w:r w:rsidRPr="00381EBE">
                              <w:rPr>
                                <w:rFonts w:hint="eastAsia"/>
                                <w:b/>
                                <w:sz w:val="20"/>
                              </w:rPr>
                              <w:t xml:space="preserve">Times New Roman </w:t>
                            </w:r>
                          </w:p>
                          <w:p w14:paraId="6B502D2A" w14:textId="77777777" w:rsidR="00381EBE" w:rsidRDefault="00381EBE" w:rsidP="00381EBE">
                            <w:pPr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中央揃え</w:t>
                            </w:r>
                          </w:p>
                          <w:p w14:paraId="7DE19133" w14:textId="77777777" w:rsidR="00381EBE" w:rsidRPr="00381EBE" w:rsidRDefault="00381EBE" w:rsidP="00381EBE">
                            <w:pPr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 w:rsidRPr="00381EBE">
                              <w:rPr>
                                <w:rFonts w:hint="eastAsia"/>
                                <w:b/>
                                <w:sz w:val="20"/>
                              </w:rPr>
                              <w:t>姓名の間は全角スペー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0171A9" id="正方形/長方形 7" o:spid="_x0000_s1031" style="position:absolute;margin-left:369.3pt;margin-top:5pt;width:176.75pt;height:81pt;z-index: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" fillcolor="#dbeef4" strokecolor="#4f81bd" strokeweight="2pt">
                <v:path arrowok="t"/>
                <v:textbox>
                  <w:txbxContent>
                    <w:p w14:paraId="2E909818" w14:textId="77777777" w:rsidR="00381EBE" w:rsidRPr="00381EBE" w:rsidRDefault="00381EBE" w:rsidP="00381EBE">
                      <w:pPr>
                        <w:jc w:val="left"/>
                        <w:rPr>
                          <w:b/>
                          <w:sz w:val="20"/>
                          <w:shd w:val="pct15" w:color="auto" w:fill="FFFFFF"/>
                        </w:rPr>
                      </w:pPr>
                      <w:r w:rsidRPr="00381EBE">
                        <w:rPr>
                          <w:rFonts w:hint="eastAsia"/>
                          <w:b/>
                          <w:sz w:val="20"/>
                          <w:shd w:val="pct15" w:color="auto" w:fill="FFFFFF"/>
                        </w:rPr>
                        <w:t>著者名、タイトル</w:t>
                      </w:r>
                      <w:r w:rsidR="007A03AD">
                        <w:rPr>
                          <w:rFonts w:hint="eastAsia"/>
                          <w:b/>
                          <w:sz w:val="20"/>
                          <w:shd w:val="pct15" w:color="auto" w:fill="FFFFFF"/>
                        </w:rPr>
                        <w:t>等</w:t>
                      </w:r>
                    </w:p>
                    <w:p w14:paraId="7C278A56" w14:textId="77777777" w:rsidR="00381EBE" w:rsidRPr="00381EBE" w:rsidRDefault="00381EBE" w:rsidP="00381EBE">
                      <w:pPr>
                        <w:jc w:val="left"/>
                        <w:rPr>
                          <w:b/>
                          <w:sz w:val="20"/>
                        </w:rPr>
                      </w:pPr>
                      <w:r w:rsidRPr="00381EBE">
                        <w:rPr>
                          <w:rFonts w:hint="eastAsia"/>
                          <w:b/>
                          <w:sz w:val="20"/>
                        </w:rPr>
                        <w:t>日本語：全角、</w:t>
                      </w:r>
                      <w:r w:rsidRPr="00381EBE">
                        <w:rPr>
                          <w:rFonts w:hint="eastAsia"/>
                          <w:b/>
                          <w:sz w:val="20"/>
                        </w:rPr>
                        <w:t>MS</w:t>
                      </w:r>
                      <w:r w:rsidRPr="00381EBE">
                        <w:rPr>
                          <w:rFonts w:hint="eastAsia"/>
                          <w:b/>
                          <w:sz w:val="20"/>
                        </w:rPr>
                        <w:t>明朝</w:t>
                      </w:r>
                    </w:p>
                    <w:p w14:paraId="13F2F93C" w14:textId="77777777" w:rsidR="00381EBE" w:rsidRPr="00381EBE" w:rsidRDefault="00381EBE" w:rsidP="00381EBE">
                      <w:pPr>
                        <w:jc w:val="left"/>
                        <w:rPr>
                          <w:b/>
                          <w:sz w:val="20"/>
                        </w:rPr>
                      </w:pPr>
                      <w:r w:rsidRPr="00381EBE">
                        <w:rPr>
                          <w:rFonts w:hint="eastAsia"/>
                          <w:b/>
                          <w:sz w:val="20"/>
                        </w:rPr>
                        <w:t>英　語：半角、</w:t>
                      </w:r>
                      <w:r w:rsidRPr="00381EBE">
                        <w:rPr>
                          <w:rFonts w:hint="eastAsia"/>
                          <w:b/>
                          <w:sz w:val="20"/>
                        </w:rPr>
                        <w:t xml:space="preserve">Times New Roman </w:t>
                      </w:r>
                    </w:p>
                    <w:p w14:paraId="6B502D2A" w14:textId="77777777" w:rsidR="00381EBE" w:rsidRDefault="00381EBE" w:rsidP="00381EBE">
                      <w:pPr>
                        <w:jc w:val="left"/>
                        <w:rPr>
                          <w:b/>
                          <w:sz w:val="20"/>
                        </w:rPr>
                      </w:pPr>
                      <w:r>
                        <w:rPr>
                          <w:rFonts w:hint="eastAsia"/>
                          <w:b/>
                          <w:sz w:val="20"/>
                        </w:rPr>
                        <w:t>中央揃え</w:t>
                      </w:r>
                    </w:p>
                    <w:p w14:paraId="7DE19133" w14:textId="77777777" w:rsidR="00381EBE" w:rsidRPr="00381EBE" w:rsidRDefault="00381EBE" w:rsidP="00381EBE">
                      <w:pPr>
                        <w:jc w:val="left"/>
                        <w:rPr>
                          <w:b/>
                          <w:sz w:val="20"/>
                        </w:rPr>
                      </w:pPr>
                      <w:r w:rsidRPr="00381EBE">
                        <w:rPr>
                          <w:rFonts w:hint="eastAsia"/>
                          <w:b/>
                          <w:sz w:val="20"/>
                        </w:rPr>
                        <w:t>姓名の間は全角スペース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758280E6" w14:textId="6C200736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2A97F297" w14:textId="77777777" w:rsidR="00E7640C" w:rsidRPr="00987A90" w:rsidRDefault="00E7640C" w:rsidP="00736225">
      <w:pPr>
        <w:jc w:val="left"/>
        <w:rPr>
          <w:rFonts w:ascii="ＭＳ 明朝" w:hAnsi="ＭＳ 明朝" w:hint="eastAsia"/>
          <w:szCs w:val="18"/>
        </w:rPr>
      </w:pPr>
    </w:p>
    <w:p w14:paraId="22424839" w14:textId="32AAC38F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63D9837A" w14:textId="209723ED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2A95D82E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51933606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178C71CD" w14:textId="2D1DF69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01F6955A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6BCC42EF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1630AF3C" w14:textId="60D36288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64BF4445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18AB031B" w14:textId="095DDE89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  <w:bookmarkStart w:id="0" w:name="_GoBack"/>
      <w:bookmarkEnd w:id="0"/>
    </w:p>
    <w:p w14:paraId="73A2D5D5" w14:textId="5037BA5D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48F240F8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10B335D9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462591CF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2A579315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7CB26125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6245C472" w14:textId="7888302D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298E3AEF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50779D6B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17DEED5C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5E44B3F1" w14:textId="77777777" w:rsidR="00E7640C" w:rsidRPr="00987A90" w:rsidRDefault="00E7640C" w:rsidP="00736225">
      <w:pPr>
        <w:jc w:val="left"/>
        <w:rPr>
          <w:rFonts w:ascii="ＭＳ 明朝" w:hAnsi="ＭＳ 明朝"/>
          <w:szCs w:val="18"/>
        </w:rPr>
      </w:pPr>
    </w:p>
    <w:p w14:paraId="0CB8165F" w14:textId="77777777" w:rsidR="00B26C80" w:rsidRPr="00987A90" w:rsidRDefault="00B26C80" w:rsidP="00736225">
      <w:pPr>
        <w:jc w:val="left"/>
        <w:rPr>
          <w:rFonts w:ascii="ＭＳ 明朝" w:hAnsi="ＭＳ 明朝"/>
          <w:szCs w:val="18"/>
        </w:rPr>
      </w:pPr>
    </w:p>
    <w:p w14:paraId="0D3EEA9E" w14:textId="77777777" w:rsidR="00B26C80" w:rsidRPr="00987A90" w:rsidRDefault="00B26C80" w:rsidP="00736225">
      <w:pPr>
        <w:jc w:val="left"/>
        <w:rPr>
          <w:rFonts w:ascii="ＭＳ 明朝" w:hAnsi="ＭＳ 明朝"/>
          <w:szCs w:val="18"/>
        </w:rPr>
      </w:pPr>
    </w:p>
    <w:p w14:paraId="41BB7A67" w14:textId="130C60C1" w:rsidR="00B26C80" w:rsidRPr="00987A90" w:rsidRDefault="00B26C80" w:rsidP="00736225">
      <w:pPr>
        <w:jc w:val="left"/>
        <w:rPr>
          <w:rFonts w:ascii="ＭＳ 明朝" w:hAnsi="ＭＳ 明朝"/>
          <w:szCs w:val="18"/>
        </w:rPr>
      </w:pPr>
    </w:p>
    <w:p w14:paraId="50539470" w14:textId="77777777" w:rsidR="00B26C80" w:rsidRPr="00987A90" w:rsidRDefault="00B26C80" w:rsidP="00736225">
      <w:pPr>
        <w:jc w:val="left"/>
        <w:rPr>
          <w:rFonts w:ascii="ＭＳ 明朝" w:hAnsi="ＭＳ 明朝"/>
          <w:szCs w:val="18"/>
        </w:rPr>
      </w:pPr>
    </w:p>
    <w:p w14:paraId="3172706B" w14:textId="44EAD7BD" w:rsidR="00B26C80" w:rsidRPr="00987A90" w:rsidRDefault="00B26C80" w:rsidP="00736225">
      <w:pPr>
        <w:jc w:val="left"/>
        <w:rPr>
          <w:rFonts w:ascii="ＭＳ 明朝" w:hAnsi="ＭＳ 明朝"/>
          <w:szCs w:val="18"/>
        </w:rPr>
      </w:pPr>
    </w:p>
    <w:p w14:paraId="0E4F89A6" w14:textId="15395AEC" w:rsidR="00B26C80" w:rsidRPr="00987A90" w:rsidRDefault="00B26C80" w:rsidP="00736225">
      <w:pPr>
        <w:jc w:val="left"/>
        <w:rPr>
          <w:rFonts w:ascii="ＭＳ 明朝" w:hAnsi="ＭＳ 明朝"/>
          <w:szCs w:val="18"/>
        </w:rPr>
      </w:pPr>
    </w:p>
    <w:p w14:paraId="1C605171" w14:textId="5461C72E" w:rsidR="00B26C80" w:rsidRPr="00987A90" w:rsidRDefault="003C1D74" w:rsidP="00736225">
      <w:pPr>
        <w:jc w:val="left"/>
        <w:rPr>
          <w:rFonts w:ascii="ＭＳ 明朝" w:hAnsi="ＭＳ 明朝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D4277B7" wp14:editId="41082100">
                <wp:simplePos x="0" y="0"/>
                <wp:positionH relativeFrom="page">
                  <wp:posOffset>3941445</wp:posOffset>
                </wp:positionH>
                <wp:positionV relativeFrom="paragraph">
                  <wp:posOffset>62865</wp:posOffset>
                </wp:positionV>
                <wp:extent cx="3162300" cy="1657350"/>
                <wp:effectExtent l="0" t="0" r="12700" b="0"/>
                <wp:wrapNone/>
                <wp:docPr id="6" name="正方形/長方形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62300" cy="1657350"/>
                        </a:xfrm>
                        <a:prstGeom prst="rect">
                          <a:avLst/>
                        </a:prstGeom>
                        <a:solidFill>
                          <a:srgbClr val="C0504D"/>
                        </a:solidFill>
                        <a:ln w="25400" cap="flat" cmpd="sng" algn="ctr">
                          <a:solidFill>
                            <a:srgbClr val="C0504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0924638" w14:textId="77777777" w:rsidR="00BE6B2D" w:rsidRDefault="00BE6B2D" w:rsidP="00BE6B2D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日本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NPO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学会</w:t>
                            </w:r>
                          </w:p>
                          <w:p w14:paraId="269CA37E" w14:textId="77777777" w:rsidR="00BE6B2D" w:rsidRDefault="00BE6B2D" w:rsidP="00BE6B2D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BE6B2D">
                              <w:rPr>
                                <w:rFonts w:hint="eastAsia"/>
                                <w:b/>
                                <w:sz w:val="20"/>
                              </w:rPr>
                              <w:t>「ディスカッション・ペーパー」</w:t>
                            </w:r>
                            <w:r>
                              <w:rPr>
                                <w:rFonts w:hint="eastAsia"/>
                                <w:b/>
                                <w:sz w:val="20"/>
                              </w:rPr>
                              <w:t>制度のご案内</w:t>
                            </w:r>
                          </w:p>
                          <w:p w14:paraId="6238E7BF" w14:textId="77777777" w:rsidR="00D35E1B" w:rsidRPr="00BE6B2D" w:rsidRDefault="00D35E1B" w:rsidP="00D35E1B">
                            <w:pPr>
                              <w:jc w:val="left"/>
                              <w:rPr>
                                <w:b/>
                              </w:rPr>
                            </w:pPr>
                            <w:r w:rsidRPr="00BE6B2D">
                              <w:rPr>
                                <w:rFonts w:hint="eastAsia"/>
                                <w:b/>
                              </w:rPr>
                              <w:t>日本</w:t>
                            </w:r>
                            <w:r w:rsidRPr="00BE6B2D">
                              <w:rPr>
                                <w:rFonts w:hint="eastAsia"/>
                                <w:b/>
                              </w:rPr>
                              <w:t>NPO</w:t>
                            </w:r>
                            <w:r w:rsidRPr="00BE6B2D">
                              <w:rPr>
                                <w:rFonts w:hint="eastAsia"/>
                                <w:b/>
                              </w:rPr>
                              <w:t>学会会員による研究成果</w:t>
                            </w:r>
                            <w:r w:rsidR="00BE6B2D">
                              <w:rPr>
                                <w:rFonts w:hint="eastAsia"/>
                                <w:b/>
                              </w:rPr>
                              <w:t>を</w:t>
                            </w:r>
                            <w:r w:rsidRPr="00BE6B2D">
                              <w:rPr>
                                <w:rFonts w:hint="eastAsia"/>
                                <w:b/>
                              </w:rPr>
                              <w:t>学会ホームページで公開</w:t>
                            </w:r>
                            <w:r w:rsidR="00BE6B2D">
                              <w:rPr>
                                <w:rFonts w:hint="eastAsia"/>
                                <w:b/>
                              </w:rPr>
                              <w:t>しています</w:t>
                            </w:r>
                            <w:r w:rsidRPr="00BE6B2D">
                              <w:rPr>
                                <w:rFonts w:hint="eastAsia"/>
                                <w:b/>
                              </w:rPr>
                              <w:t>。会員の皆様は無償で掲載が可能です。博士学位論文およびその一部等</w:t>
                            </w:r>
                            <w:r w:rsidR="00BE6B2D">
                              <w:rPr>
                                <w:rFonts w:hint="eastAsia"/>
                                <w:b/>
                              </w:rPr>
                              <w:t>の公開にも</w:t>
                            </w:r>
                            <w:r w:rsidRPr="00BE6B2D">
                              <w:rPr>
                                <w:rFonts w:hint="eastAsia"/>
                                <w:b/>
                              </w:rPr>
                              <w:t>積極的にご活用ください。詳しくは、学会ホームページ「ディスカッション・ペーパー」</w:t>
                            </w:r>
                            <w:r w:rsidR="00BE6B2D">
                              <w:rPr>
                                <w:rFonts w:hint="eastAsia"/>
                                <w:b/>
                              </w:rPr>
                              <w:t>をご確認ください。</w:t>
                            </w:r>
                            <w:r w:rsidRPr="00BE6B2D">
                              <w:rPr>
                                <w:rFonts w:hint="eastAsia"/>
                                <w:b/>
                              </w:rPr>
                              <w:t>（</w:t>
                            </w:r>
                            <w:r w:rsidRPr="00BE6B2D">
                              <w:rPr>
                                <w:b/>
                              </w:rPr>
                              <w:t>http://www.janpora.org/dparchive/</w:t>
                            </w:r>
                            <w:r w:rsidRPr="00BE6B2D">
                              <w:rPr>
                                <w:rFonts w:hint="eastAsia"/>
                                <w:b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4277B7" id="正方形/長方形 6" o:spid="_x0000_s1032" style="position:absolute;margin-left:310.35pt;margin-top:4.95pt;width:249pt;height:130.5pt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" fillcolor="#c0504d" strokecolor="#8c3836" strokeweight="2pt">
                <v:path arrowok="t"/>
                <v:textbox>
                  <w:txbxContent>
                    <w:p w14:paraId="20924638" w14:textId="77777777" w:rsidR="00BE6B2D" w:rsidRDefault="00BE6B2D" w:rsidP="00BE6B2D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rFonts w:hint="eastAsia"/>
                          <w:b/>
                          <w:sz w:val="20"/>
                        </w:rPr>
                        <w:t>日本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NPO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学会</w:t>
                      </w:r>
                    </w:p>
                    <w:p w14:paraId="269CA37E" w14:textId="77777777" w:rsidR="00BE6B2D" w:rsidRDefault="00BE6B2D" w:rsidP="00BE6B2D">
                      <w:pPr>
                        <w:jc w:val="center"/>
                        <w:rPr>
                          <w:b/>
                          <w:sz w:val="20"/>
                        </w:rPr>
                      </w:pPr>
                      <w:r w:rsidRPr="00BE6B2D">
                        <w:rPr>
                          <w:rFonts w:hint="eastAsia"/>
                          <w:b/>
                          <w:sz w:val="20"/>
                        </w:rPr>
                        <w:t>「ディスカッション・ペーパー」</w:t>
                      </w:r>
                      <w:r>
                        <w:rPr>
                          <w:rFonts w:hint="eastAsia"/>
                          <w:b/>
                          <w:sz w:val="20"/>
                        </w:rPr>
                        <w:t>制度のご案内</w:t>
                      </w:r>
                    </w:p>
                    <w:p w14:paraId="6238E7BF" w14:textId="77777777" w:rsidR="00D35E1B" w:rsidRPr="00BE6B2D" w:rsidRDefault="00D35E1B" w:rsidP="00D35E1B">
                      <w:pPr>
                        <w:jc w:val="left"/>
                        <w:rPr>
                          <w:b/>
                        </w:rPr>
                      </w:pPr>
                      <w:r w:rsidRPr="00BE6B2D">
                        <w:rPr>
                          <w:rFonts w:hint="eastAsia"/>
                          <w:b/>
                        </w:rPr>
                        <w:t>日本</w:t>
                      </w:r>
                      <w:r w:rsidRPr="00BE6B2D">
                        <w:rPr>
                          <w:rFonts w:hint="eastAsia"/>
                          <w:b/>
                        </w:rPr>
                        <w:t>NPO</w:t>
                      </w:r>
                      <w:r w:rsidRPr="00BE6B2D">
                        <w:rPr>
                          <w:rFonts w:hint="eastAsia"/>
                          <w:b/>
                        </w:rPr>
                        <w:t>学会会員による研究成果</w:t>
                      </w:r>
                      <w:r w:rsidR="00BE6B2D">
                        <w:rPr>
                          <w:rFonts w:hint="eastAsia"/>
                          <w:b/>
                        </w:rPr>
                        <w:t>を</w:t>
                      </w:r>
                      <w:r w:rsidRPr="00BE6B2D">
                        <w:rPr>
                          <w:rFonts w:hint="eastAsia"/>
                          <w:b/>
                        </w:rPr>
                        <w:t>学会ホームページで公開</w:t>
                      </w:r>
                      <w:r w:rsidR="00BE6B2D">
                        <w:rPr>
                          <w:rFonts w:hint="eastAsia"/>
                          <w:b/>
                        </w:rPr>
                        <w:t>しています</w:t>
                      </w:r>
                      <w:r w:rsidRPr="00BE6B2D">
                        <w:rPr>
                          <w:rFonts w:hint="eastAsia"/>
                          <w:b/>
                        </w:rPr>
                        <w:t>。会員の皆様は無償で掲載が可能です。博士学位論文およびその一部等</w:t>
                      </w:r>
                      <w:r w:rsidR="00BE6B2D">
                        <w:rPr>
                          <w:rFonts w:hint="eastAsia"/>
                          <w:b/>
                        </w:rPr>
                        <w:t>の公開にも</w:t>
                      </w:r>
                      <w:r w:rsidRPr="00BE6B2D">
                        <w:rPr>
                          <w:rFonts w:hint="eastAsia"/>
                          <w:b/>
                        </w:rPr>
                        <w:t>積極的にご活用ください。詳しくは、学会ホームページ「ディスカッション・ペーパー」</w:t>
                      </w:r>
                      <w:r w:rsidR="00BE6B2D">
                        <w:rPr>
                          <w:rFonts w:hint="eastAsia"/>
                          <w:b/>
                        </w:rPr>
                        <w:t>をご確認ください。</w:t>
                      </w:r>
                      <w:r w:rsidRPr="00BE6B2D">
                        <w:rPr>
                          <w:rFonts w:hint="eastAsia"/>
                          <w:b/>
                        </w:rPr>
                        <w:t>（</w:t>
                      </w:r>
                      <w:r w:rsidRPr="00BE6B2D">
                        <w:rPr>
                          <w:b/>
                        </w:rPr>
                        <w:t>http://www.janpora.org/dparchive/</w:t>
                      </w:r>
                      <w:r w:rsidRPr="00BE6B2D">
                        <w:rPr>
                          <w:rFonts w:hint="eastAsia"/>
                          <w:b/>
                        </w:rPr>
                        <w:t>）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36210F01" w14:textId="1557DC3A" w:rsidR="00B26C80" w:rsidRPr="00987A90" w:rsidRDefault="00B26C80" w:rsidP="00736225">
      <w:pPr>
        <w:jc w:val="left"/>
        <w:rPr>
          <w:rFonts w:ascii="ＭＳ 明朝" w:hAnsi="ＭＳ 明朝"/>
          <w:szCs w:val="18"/>
        </w:rPr>
      </w:pPr>
    </w:p>
    <w:p w14:paraId="2D49609F" w14:textId="7DD235AD" w:rsidR="00B26C80" w:rsidRPr="00987A90" w:rsidRDefault="00B26C80" w:rsidP="00736225">
      <w:pPr>
        <w:jc w:val="left"/>
        <w:rPr>
          <w:rFonts w:ascii="ＭＳ 明朝" w:hAnsi="ＭＳ 明朝"/>
          <w:szCs w:val="18"/>
        </w:rPr>
      </w:pPr>
    </w:p>
    <w:p w14:paraId="730C83A2" w14:textId="77777777" w:rsidR="00B26C80" w:rsidRPr="00987A90" w:rsidRDefault="00B26C80" w:rsidP="00736225">
      <w:pPr>
        <w:jc w:val="left"/>
        <w:rPr>
          <w:rFonts w:ascii="ＭＳ 明朝" w:hAnsi="ＭＳ 明朝"/>
          <w:szCs w:val="18"/>
        </w:rPr>
      </w:pPr>
    </w:p>
    <w:p w14:paraId="4222CFD1" w14:textId="77777777" w:rsidR="00B26C80" w:rsidRPr="00987A90" w:rsidRDefault="00B26C80" w:rsidP="00736225">
      <w:pPr>
        <w:jc w:val="left"/>
        <w:rPr>
          <w:rFonts w:ascii="ＭＳ 明朝" w:hAnsi="ＭＳ 明朝"/>
          <w:szCs w:val="18"/>
        </w:rPr>
      </w:pPr>
    </w:p>
    <w:p w14:paraId="4C8B6967" w14:textId="744E65E3" w:rsidR="00B26C80" w:rsidRPr="00987A90" w:rsidRDefault="00B26C80" w:rsidP="00736225">
      <w:pPr>
        <w:jc w:val="left"/>
        <w:rPr>
          <w:rFonts w:ascii="ＭＳ 明朝" w:hAnsi="ＭＳ 明朝"/>
          <w:szCs w:val="18"/>
        </w:rPr>
      </w:pPr>
    </w:p>
    <w:p w14:paraId="30EA6CCF" w14:textId="23DD772C" w:rsidR="00282818" w:rsidRPr="00987A90" w:rsidRDefault="00282818" w:rsidP="00736225">
      <w:pPr>
        <w:jc w:val="left"/>
        <w:rPr>
          <w:rFonts w:ascii="ＭＳ 明朝" w:hAnsi="ＭＳ 明朝"/>
          <w:szCs w:val="18"/>
        </w:rPr>
      </w:pPr>
    </w:p>
    <w:sectPr w:rsidR="00282818" w:rsidRPr="00987A90" w:rsidSect="0024027A">
      <w:type w:val="continuous"/>
      <w:pgSz w:w="11906" w:h="16838" w:code="9"/>
      <w:pgMar w:top="1701" w:right="1134" w:bottom="1701" w:left="1134" w:header="851" w:footer="992" w:gutter="0"/>
      <w:cols w:num="2" w:space="425"/>
      <w:docGrid w:type="linesAndChars" w:linePitch="268" w:charSpace="868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D89E4D" w14:textId="77777777" w:rsidR="003E6918" w:rsidRDefault="003E6918" w:rsidP="00023D76">
      <w:r>
        <w:separator/>
      </w:r>
    </w:p>
  </w:endnote>
  <w:endnote w:type="continuationSeparator" w:id="0">
    <w:p w14:paraId="6B77391F" w14:textId="77777777" w:rsidR="003E6918" w:rsidRDefault="003E6918" w:rsidP="00023D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2B12CF" w14:textId="77777777" w:rsidR="003E6918" w:rsidRDefault="003E6918" w:rsidP="00023D76">
      <w:r>
        <w:separator/>
      </w:r>
    </w:p>
  </w:footnote>
  <w:footnote w:type="continuationSeparator" w:id="0">
    <w:p w14:paraId="6F80905B" w14:textId="77777777" w:rsidR="003E6918" w:rsidRDefault="003E6918" w:rsidP="00023D76">
      <w:r>
        <w:continuationSeparator/>
      </w:r>
    </w:p>
  </w:footnote>
  <w:footnote w:id="1">
    <w:p w14:paraId="74F6071B" w14:textId="4AD8FCBC" w:rsidR="003C1D74" w:rsidRDefault="00672E84" w:rsidP="003C1D74">
      <w:pPr>
        <w:pStyle w:val="af0"/>
        <w:ind w:right="4817"/>
        <w:rPr>
          <w:rFonts w:hint="eastAsia"/>
        </w:rPr>
      </w:pPr>
      <w:r w:rsidRPr="00672E84">
        <w:rPr>
          <w:rStyle w:val="af2"/>
        </w:rPr>
        <w:sym w:font="Symbol" w:char="F02A"/>
      </w:r>
      <w:r w:rsidR="003C1D74">
        <w:rPr>
          <w:rFonts w:hint="eastAsia"/>
        </w:rPr>
        <w:t>本博士論文の審査主査は●●</w:t>
      </w:r>
      <w:r w:rsidR="003C1D74">
        <w:rPr>
          <w:rFonts w:hint="eastAsia"/>
        </w:rPr>
        <w:t>●●</w:t>
      </w:r>
      <w:r w:rsidR="003C1D74">
        <w:rPr>
          <w:rFonts w:hint="eastAsia"/>
        </w:rPr>
        <w:t>（●●大学）．</w:t>
      </w:r>
    </w:p>
    <w:p w14:paraId="02DE2C32" w14:textId="1D7B8452" w:rsidR="00672E84" w:rsidRDefault="003C1D74" w:rsidP="003C1D74">
      <w:pPr>
        <w:pStyle w:val="af0"/>
        <w:ind w:right="4817"/>
        <w:rPr>
          <w:rFonts w:hint="eastAsia"/>
        </w:rPr>
      </w:pPr>
      <w:r w:rsidRPr="00987A90">
        <w:t>本博士学位論文の</w:t>
      </w:r>
      <w:r w:rsidRPr="00987A90">
        <w:rPr>
          <w:rFonts w:hint="eastAsia"/>
        </w:rPr>
        <w:t>全文</w:t>
      </w:r>
      <w:r w:rsidRPr="00987A90">
        <w:t>については</w:t>
      </w:r>
      <w:r w:rsidRPr="00987A90">
        <w:rPr>
          <w:rFonts w:hint="eastAsia"/>
        </w:rPr>
        <w:t>，日本</w:t>
      </w:r>
      <w:r w:rsidRPr="00987A90">
        <w:rPr>
          <w:rFonts w:hint="eastAsia"/>
        </w:rPr>
        <w:t>NPO</w:t>
      </w:r>
      <w:r w:rsidRPr="00987A90">
        <w:rPr>
          <w:rFonts w:hint="eastAsia"/>
        </w:rPr>
        <w:t>学会ディスカッション・ペーパー（</w:t>
      </w:r>
      <w:r w:rsidRPr="00987A90">
        <w:t>http://www.janpora.org/dparchive/</w:t>
      </w:r>
      <w:r w:rsidRPr="00987A90">
        <w:rPr>
          <w:rFonts w:hint="eastAsia"/>
        </w:rPr>
        <w:t>）より閲覧可能である．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C93D71" w14:textId="77777777" w:rsidR="00DB5905" w:rsidRDefault="00DB5905" w:rsidP="00DB5905">
    <w:pPr>
      <w:pStyle w:val="a3"/>
      <w:jc w:val="right"/>
    </w:pPr>
    <w:r>
      <w:rPr>
        <w:rFonts w:hint="eastAsia"/>
      </w:rPr>
      <w:t>ノンプロフィット・レビュー</w:t>
    </w:r>
  </w:p>
  <w:p w14:paraId="3646D172" w14:textId="77777777" w:rsidR="00DB5905" w:rsidRDefault="00DB5905" w:rsidP="00DB5905">
    <w:pPr>
      <w:pStyle w:val="a3"/>
      <w:wordWrap w:val="0"/>
      <w:jc w:val="right"/>
    </w:pPr>
    <w:r>
      <w:rPr>
        <w:rFonts w:hint="eastAsia"/>
      </w:rPr>
      <w:t>博士</w:t>
    </w:r>
    <w:r w:rsidR="007A39F3">
      <w:rPr>
        <w:rFonts w:hint="eastAsia"/>
      </w:rPr>
      <w:t>学位</w:t>
    </w:r>
    <w:r>
      <w:rPr>
        <w:rFonts w:hint="eastAsia"/>
      </w:rPr>
      <w:t>論文要旨　執筆テンプレート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40"/>
  <w:drawingGridHorizontalSpacing w:val="92"/>
  <w:drawingGridVerticalSpacing w:val="134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JCMxNTQyNzSyChpKMUnFpcnJmfB1JgWAsABX1CfywAAAA="/>
  </w:docVars>
  <w:rsids>
    <w:rsidRoot w:val="00397FF6"/>
    <w:rsid w:val="00000A8D"/>
    <w:rsid w:val="000074DB"/>
    <w:rsid w:val="00012A4C"/>
    <w:rsid w:val="000136D4"/>
    <w:rsid w:val="00023D76"/>
    <w:rsid w:val="00031D5D"/>
    <w:rsid w:val="000450A7"/>
    <w:rsid w:val="00045F3F"/>
    <w:rsid w:val="00053E16"/>
    <w:rsid w:val="00065DAB"/>
    <w:rsid w:val="0008401D"/>
    <w:rsid w:val="000869C9"/>
    <w:rsid w:val="000964B1"/>
    <w:rsid w:val="000A61D5"/>
    <w:rsid w:val="000B6CAE"/>
    <w:rsid w:val="000B758A"/>
    <w:rsid w:val="000D17B4"/>
    <w:rsid w:val="000E046C"/>
    <w:rsid w:val="000E2A1C"/>
    <w:rsid w:val="001074DA"/>
    <w:rsid w:val="00110E38"/>
    <w:rsid w:val="0011331B"/>
    <w:rsid w:val="001149B7"/>
    <w:rsid w:val="00123134"/>
    <w:rsid w:val="0013063B"/>
    <w:rsid w:val="00141767"/>
    <w:rsid w:val="00146C9E"/>
    <w:rsid w:val="00152B52"/>
    <w:rsid w:val="00173B4E"/>
    <w:rsid w:val="001743CE"/>
    <w:rsid w:val="00182E58"/>
    <w:rsid w:val="0018306C"/>
    <w:rsid w:val="00191BEE"/>
    <w:rsid w:val="0019678B"/>
    <w:rsid w:val="00197D12"/>
    <w:rsid w:val="001A19D5"/>
    <w:rsid w:val="001A57C4"/>
    <w:rsid w:val="001A67B9"/>
    <w:rsid w:val="001B2314"/>
    <w:rsid w:val="001B29C8"/>
    <w:rsid w:val="001C2B17"/>
    <w:rsid w:val="001D11C2"/>
    <w:rsid w:val="001E2680"/>
    <w:rsid w:val="001E65BD"/>
    <w:rsid w:val="001E6E16"/>
    <w:rsid w:val="001F5392"/>
    <w:rsid w:val="001F748A"/>
    <w:rsid w:val="002027EB"/>
    <w:rsid w:val="00216055"/>
    <w:rsid w:val="00217F61"/>
    <w:rsid w:val="00221AF5"/>
    <w:rsid w:val="00221E0F"/>
    <w:rsid w:val="0024027A"/>
    <w:rsid w:val="002422E3"/>
    <w:rsid w:val="0026076F"/>
    <w:rsid w:val="00262C1E"/>
    <w:rsid w:val="0026548E"/>
    <w:rsid w:val="0027038F"/>
    <w:rsid w:val="00281184"/>
    <w:rsid w:val="00282818"/>
    <w:rsid w:val="00291B1B"/>
    <w:rsid w:val="002A0A3E"/>
    <w:rsid w:val="002A6ACE"/>
    <w:rsid w:val="002B167C"/>
    <w:rsid w:val="002B2CD6"/>
    <w:rsid w:val="002C45D7"/>
    <w:rsid w:val="002C4BBD"/>
    <w:rsid w:val="002C58D6"/>
    <w:rsid w:val="002C7F1A"/>
    <w:rsid w:val="002D3F93"/>
    <w:rsid w:val="002D4647"/>
    <w:rsid w:val="002D756F"/>
    <w:rsid w:val="002E06E2"/>
    <w:rsid w:val="002E51F8"/>
    <w:rsid w:val="0031354A"/>
    <w:rsid w:val="003141FE"/>
    <w:rsid w:val="0032451C"/>
    <w:rsid w:val="0032772E"/>
    <w:rsid w:val="00331DF8"/>
    <w:rsid w:val="00334E1A"/>
    <w:rsid w:val="0036046E"/>
    <w:rsid w:val="0037163D"/>
    <w:rsid w:val="003776F1"/>
    <w:rsid w:val="0038051B"/>
    <w:rsid w:val="00381EBE"/>
    <w:rsid w:val="00394B07"/>
    <w:rsid w:val="00396D01"/>
    <w:rsid w:val="00397FF6"/>
    <w:rsid w:val="003A3080"/>
    <w:rsid w:val="003B74BB"/>
    <w:rsid w:val="003C1D74"/>
    <w:rsid w:val="003C258A"/>
    <w:rsid w:val="003D722E"/>
    <w:rsid w:val="003E3981"/>
    <w:rsid w:val="003E4CAB"/>
    <w:rsid w:val="003E6918"/>
    <w:rsid w:val="003F0D52"/>
    <w:rsid w:val="0040686C"/>
    <w:rsid w:val="004070FE"/>
    <w:rsid w:val="004104FA"/>
    <w:rsid w:val="004247F0"/>
    <w:rsid w:val="00436348"/>
    <w:rsid w:val="004414AA"/>
    <w:rsid w:val="00441B19"/>
    <w:rsid w:val="004534BC"/>
    <w:rsid w:val="00454F8C"/>
    <w:rsid w:val="0046298F"/>
    <w:rsid w:val="00465F19"/>
    <w:rsid w:val="00481F75"/>
    <w:rsid w:val="00490FF2"/>
    <w:rsid w:val="00492178"/>
    <w:rsid w:val="00492DA1"/>
    <w:rsid w:val="004959C0"/>
    <w:rsid w:val="004B6273"/>
    <w:rsid w:val="004B69DF"/>
    <w:rsid w:val="004C7EF3"/>
    <w:rsid w:val="004D0BFE"/>
    <w:rsid w:val="004D17C1"/>
    <w:rsid w:val="00504EC7"/>
    <w:rsid w:val="00534F97"/>
    <w:rsid w:val="00537DE0"/>
    <w:rsid w:val="0054235F"/>
    <w:rsid w:val="00544804"/>
    <w:rsid w:val="00550052"/>
    <w:rsid w:val="00560ABC"/>
    <w:rsid w:val="00561CC5"/>
    <w:rsid w:val="00563210"/>
    <w:rsid w:val="0056467A"/>
    <w:rsid w:val="00572AFE"/>
    <w:rsid w:val="00593828"/>
    <w:rsid w:val="00593A46"/>
    <w:rsid w:val="00593E89"/>
    <w:rsid w:val="005A136D"/>
    <w:rsid w:val="005A61F9"/>
    <w:rsid w:val="005B0B2B"/>
    <w:rsid w:val="005C0170"/>
    <w:rsid w:val="005C2540"/>
    <w:rsid w:val="005D2950"/>
    <w:rsid w:val="005D5B0D"/>
    <w:rsid w:val="005F004A"/>
    <w:rsid w:val="0060109A"/>
    <w:rsid w:val="006101EC"/>
    <w:rsid w:val="006156FE"/>
    <w:rsid w:val="00617932"/>
    <w:rsid w:val="0062151D"/>
    <w:rsid w:val="00646822"/>
    <w:rsid w:val="00646A77"/>
    <w:rsid w:val="00661525"/>
    <w:rsid w:val="006700DB"/>
    <w:rsid w:val="00672E84"/>
    <w:rsid w:val="00674FB9"/>
    <w:rsid w:val="006A452E"/>
    <w:rsid w:val="006B73D7"/>
    <w:rsid w:val="006B774E"/>
    <w:rsid w:val="006B7960"/>
    <w:rsid w:val="006D3195"/>
    <w:rsid w:val="006D412B"/>
    <w:rsid w:val="006E419A"/>
    <w:rsid w:val="006E44E8"/>
    <w:rsid w:val="006F29DB"/>
    <w:rsid w:val="006F5DDD"/>
    <w:rsid w:val="00703103"/>
    <w:rsid w:val="007155EE"/>
    <w:rsid w:val="00720909"/>
    <w:rsid w:val="00727947"/>
    <w:rsid w:val="007312CC"/>
    <w:rsid w:val="00736225"/>
    <w:rsid w:val="00744B31"/>
    <w:rsid w:val="00757E66"/>
    <w:rsid w:val="00777250"/>
    <w:rsid w:val="00780994"/>
    <w:rsid w:val="00782818"/>
    <w:rsid w:val="00784CE7"/>
    <w:rsid w:val="007A03AD"/>
    <w:rsid w:val="007A39F3"/>
    <w:rsid w:val="007C0752"/>
    <w:rsid w:val="007C3A39"/>
    <w:rsid w:val="007C3E78"/>
    <w:rsid w:val="007C4E42"/>
    <w:rsid w:val="007E0960"/>
    <w:rsid w:val="007F17BE"/>
    <w:rsid w:val="007F70C9"/>
    <w:rsid w:val="00802084"/>
    <w:rsid w:val="008051C2"/>
    <w:rsid w:val="0081471A"/>
    <w:rsid w:val="00831CF7"/>
    <w:rsid w:val="00852798"/>
    <w:rsid w:val="00862183"/>
    <w:rsid w:val="00870677"/>
    <w:rsid w:val="0087204B"/>
    <w:rsid w:val="00872556"/>
    <w:rsid w:val="008A09D8"/>
    <w:rsid w:val="008C5409"/>
    <w:rsid w:val="008D0EE5"/>
    <w:rsid w:val="008E4225"/>
    <w:rsid w:val="0090443E"/>
    <w:rsid w:val="0091148B"/>
    <w:rsid w:val="00913F6D"/>
    <w:rsid w:val="00917260"/>
    <w:rsid w:val="00917B42"/>
    <w:rsid w:val="00930B86"/>
    <w:rsid w:val="00931E20"/>
    <w:rsid w:val="00935C80"/>
    <w:rsid w:val="00936CA1"/>
    <w:rsid w:val="0094399A"/>
    <w:rsid w:val="00944819"/>
    <w:rsid w:val="009512B1"/>
    <w:rsid w:val="00953BD5"/>
    <w:rsid w:val="009633D5"/>
    <w:rsid w:val="00966C9F"/>
    <w:rsid w:val="00967494"/>
    <w:rsid w:val="00976E99"/>
    <w:rsid w:val="00987A90"/>
    <w:rsid w:val="0099086B"/>
    <w:rsid w:val="00994BE8"/>
    <w:rsid w:val="009B472E"/>
    <w:rsid w:val="009D4487"/>
    <w:rsid w:val="009D5232"/>
    <w:rsid w:val="009D7960"/>
    <w:rsid w:val="009D7E10"/>
    <w:rsid w:val="009E1BC5"/>
    <w:rsid w:val="009E5E6E"/>
    <w:rsid w:val="009F207A"/>
    <w:rsid w:val="009F7A8D"/>
    <w:rsid w:val="00A0111F"/>
    <w:rsid w:val="00A064BE"/>
    <w:rsid w:val="00A12243"/>
    <w:rsid w:val="00A17B1B"/>
    <w:rsid w:val="00A27261"/>
    <w:rsid w:val="00A27ADB"/>
    <w:rsid w:val="00A3064C"/>
    <w:rsid w:val="00A33A08"/>
    <w:rsid w:val="00A42F5B"/>
    <w:rsid w:val="00A43301"/>
    <w:rsid w:val="00A44C3C"/>
    <w:rsid w:val="00A66D38"/>
    <w:rsid w:val="00A7002D"/>
    <w:rsid w:val="00A71F01"/>
    <w:rsid w:val="00A74641"/>
    <w:rsid w:val="00A807B8"/>
    <w:rsid w:val="00AA2087"/>
    <w:rsid w:val="00AB421C"/>
    <w:rsid w:val="00AC4AC9"/>
    <w:rsid w:val="00AC76FE"/>
    <w:rsid w:val="00AD0F25"/>
    <w:rsid w:val="00AD6357"/>
    <w:rsid w:val="00AE6143"/>
    <w:rsid w:val="00AE6B84"/>
    <w:rsid w:val="00AE7083"/>
    <w:rsid w:val="00B04919"/>
    <w:rsid w:val="00B05FB5"/>
    <w:rsid w:val="00B20177"/>
    <w:rsid w:val="00B23D49"/>
    <w:rsid w:val="00B26C80"/>
    <w:rsid w:val="00B30DF5"/>
    <w:rsid w:val="00B34DB5"/>
    <w:rsid w:val="00B54567"/>
    <w:rsid w:val="00B547C3"/>
    <w:rsid w:val="00B56DF3"/>
    <w:rsid w:val="00B6569A"/>
    <w:rsid w:val="00B7277A"/>
    <w:rsid w:val="00B86908"/>
    <w:rsid w:val="00B928F1"/>
    <w:rsid w:val="00B95BCC"/>
    <w:rsid w:val="00B96E1E"/>
    <w:rsid w:val="00BA2FAF"/>
    <w:rsid w:val="00BB1948"/>
    <w:rsid w:val="00BB3893"/>
    <w:rsid w:val="00BB48C7"/>
    <w:rsid w:val="00BB7449"/>
    <w:rsid w:val="00BC38CD"/>
    <w:rsid w:val="00BD18C5"/>
    <w:rsid w:val="00BD2376"/>
    <w:rsid w:val="00BD7FF6"/>
    <w:rsid w:val="00BE6B2D"/>
    <w:rsid w:val="00C1659C"/>
    <w:rsid w:val="00C279C4"/>
    <w:rsid w:val="00C32B4C"/>
    <w:rsid w:val="00C5499C"/>
    <w:rsid w:val="00C6109B"/>
    <w:rsid w:val="00C63FA3"/>
    <w:rsid w:val="00C64C44"/>
    <w:rsid w:val="00C67F6C"/>
    <w:rsid w:val="00C96E17"/>
    <w:rsid w:val="00CA7B6D"/>
    <w:rsid w:val="00CC613C"/>
    <w:rsid w:val="00CD625E"/>
    <w:rsid w:val="00CE3953"/>
    <w:rsid w:val="00D00090"/>
    <w:rsid w:val="00D260CA"/>
    <w:rsid w:val="00D30712"/>
    <w:rsid w:val="00D35E1B"/>
    <w:rsid w:val="00D41071"/>
    <w:rsid w:val="00D508BF"/>
    <w:rsid w:val="00D5098E"/>
    <w:rsid w:val="00D65C48"/>
    <w:rsid w:val="00D7530A"/>
    <w:rsid w:val="00D81A4B"/>
    <w:rsid w:val="00D81C30"/>
    <w:rsid w:val="00D92494"/>
    <w:rsid w:val="00D95F44"/>
    <w:rsid w:val="00DB10A8"/>
    <w:rsid w:val="00DB4FB4"/>
    <w:rsid w:val="00DB5905"/>
    <w:rsid w:val="00DB5E72"/>
    <w:rsid w:val="00DC3396"/>
    <w:rsid w:val="00DC7731"/>
    <w:rsid w:val="00DC7EB3"/>
    <w:rsid w:val="00DD4A3D"/>
    <w:rsid w:val="00DD720C"/>
    <w:rsid w:val="00DE6734"/>
    <w:rsid w:val="00DF00D7"/>
    <w:rsid w:val="00DF35B8"/>
    <w:rsid w:val="00DF46D9"/>
    <w:rsid w:val="00DF5D5C"/>
    <w:rsid w:val="00E02DCE"/>
    <w:rsid w:val="00E0384C"/>
    <w:rsid w:val="00E1178A"/>
    <w:rsid w:val="00E2273B"/>
    <w:rsid w:val="00E23EA4"/>
    <w:rsid w:val="00E34D9C"/>
    <w:rsid w:val="00E404C7"/>
    <w:rsid w:val="00E417BB"/>
    <w:rsid w:val="00E5629A"/>
    <w:rsid w:val="00E57043"/>
    <w:rsid w:val="00E6366D"/>
    <w:rsid w:val="00E63B69"/>
    <w:rsid w:val="00E64C67"/>
    <w:rsid w:val="00E66D4D"/>
    <w:rsid w:val="00E7640C"/>
    <w:rsid w:val="00E9690A"/>
    <w:rsid w:val="00EA5A5E"/>
    <w:rsid w:val="00EB0431"/>
    <w:rsid w:val="00EB3DC1"/>
    <w:rsid w:val="00EB6D25"/>
    <w:rsid w:val="00EE674F"/>
    <w:rsid w:val="00F040D9"/>
    <w:rsid w:val="00F139E9"/>
    <w:rsid w:val="00F32EE2"/>
    <w:rsid w:val="00F5161B"/>
    <w:rsid w:val="00F549F4"/>
    <w:rsid w:val="00F668BB"/>
    <w:rsid w:val="00F7499E"/>
    <w:rsid w:val="00F776A5"/>
    <w:rsid w:val="00F808E8"/>
    <w:rsid w:val="00F94106"/>
    <w:rsid w:val="00FB3AD9"/>
    <w:rsid w:val="00FC7558"/>
    <w:rsid w:val="00FD5D1A"/>
    <w:rsid w:val="00FD7B1D"/>
    <w:rsid w:val="00FE50C2"/>
    <w:rsid w:val="00FE6610"/>
    <w:rsid w:val="00FE7944"/>
    <w:rsid w:val="00FF6AA3"/>
    <w:rsid w:val="00FF71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DA42C4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E7640C"/>
    <w:pPr>
      <w:widowControl w:val="0"/>
      <w:jc w:val="both"/>
    </w:pPr>
    <w:rPr>
      <w:rFonts w:ascii="Times New Roman" w:hAnsi="Times New Roman"/>
      <w:kern w:val="2"/>
      <w:sz w:val="18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3D76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023D76"/>
    <w:rPr>
      <w:rFonts w:ascii="ＭＳ ゴシック" w:eastAsia="ＭＳ ゴシック" w:hAnsi="ＭＳ ゴシック"/>
    </w:rPr>
  </w:style>
  <w:style w:type="paragraph" w:styleId="a5">
    <w:name w:val="footer"/>
    <w:basedOn w:val="a"/>
    <w:link w:val="a6"/>
    <w:uiPriority w:val="99"/>
    <w:unhideWhenUsed/>
    <w:rsid w:val="00023D7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023D76"/>
    <w:rPr>
      <w:rFonts w:ascii="ＭＳ ゴシック" w:eastAsia="ＭＳ ゴシック" w:hAnsi="ＭＳ ゴシック"/>
    </w:rPr>
  </w:style>
  <w:style w:type="character" w:styleId="a7">
    <w:name w:val="annotation reference"/>
    <w:uiPriority w:val="99"/>
    <w:semiHidden/>
    <w:unhideWhenUsed/>
    <w:rsid w:val="003E4CAB"/>
    <w:rPr>
      <w:sz w:val="18"/>
      <w:szCs w:val="18"/>
    </w:rPr>
  </w:style>
  <w:style w:type="paragraph" w:styleId="a8">
    <w:name w:val="annotation text"/>
    <w:basedOn w:val="a"/>
    <w:link w:val="a9"/>
    <w:uiPriority w:val="99"/>
    <w:unhideWhenUsed/>
    <w:rsid w:val="003E4CAB"/>
    <w:pPr>
      <w:jc w:val="left"/>
    </w:pPr>
  </w:style>
  <w:style w:type="character" w:customStyle="1" w:styleId="a9">
    <w:name w:val="コメント文字列 (文字)"/>
    <w:link w:val="a8"/>
    <w:uiPriority w:val="99"/>
    <w:rsid w:val="003E4CAB"/>
    <w:rPr>
      <w:rFonts w:ascii="ＭＳ ゴシック" w:eastAsia="ＭＳ ゴシック" w:hAnsi="ＭＳ ゴシック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3E4CAB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3E4CAB"/>
    <w:rPr>
      <w:rFonts w:ascii="ＭＳ ゴシック" w:eastAsia="ＭＳ ゴシック" w:hAnsi="ＭＳ ゴシック"/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3E4CAB"/>
    <w:rPr>
      <w:rFonts w:ascii="Arial" w:eastAsia="ＭＳ ゴシック" w:hAnsi="Arial"/>
      <w:szCs w:val="18"/>
    </w:rPr>
  </w:style>
  <w:style w:type="character" w:customStyle="1" w:styleId="ad">
    <w:name w:val="吹き出し (文字)"/>
    <w:link w:val="ac"/>
    <w:uiPriority w:val="99"/>
    <w:semiHidden/>
    <w:rsid w:val="003E4CAB"/>
    <w:rPr>
      <w:rFonts w:ascii="Arial" w:eastAsia="ＭＳ ゴシック" w:hAnsi="Arial" w:cs="Times New Roman"/>
      <w:sz w:val="18"/>
      <w:szCs w:val="18"/>
    </w:rPr>
  </w:style>
  <w:style w:type="character" w:styleId="ae">
    <w:name w:val="line number"/>
    <w:basedOn w:val="a0"/>
    <w:uiPriority w:val="99"/>
    <w:semiHidden/>
    <w:unhideWhenUsed/>
    <w:rsid w:val="00E7640C"/>
  </w:style>
  <w:style w:type="paragraph" w:styleId="af">
    <w:name w:val="List Paragraph"/>
    <w:basedOn w:val="a"/>
    <w:uiPriority w:val="34"/>
    <w:qFormat/>
    <w:rsid w:val="003F0D52"/>
    <w:pPr>
      <w:ind w:leftChars="400" w:left="840"/>
    </w:pPr>
  </w:style>
  <w:style w:type="paragraph" w:styleId="af0">
    <w:name w:val="footnote text"/>
    <w:basedOn w:val="a"/>
    <w:link w:val="af1"/>
    <w:uiPriority w:val="99"/>
    <w:unhideWhenUsed/>
    <w:rsid w:val="007A39F3"/>
    <w:pPr>
      <w:snapToGrid w:val="0"/>
      <w:jc w:val="left"/>
    </w:pPr>
  </w:style>
  <w:style w:type="character" w:customStyle="1" w:styleId="af1">
    <w:name w:val="脚注文字列 (文字)"/>
    <w:link w:val="af0"/>
    <w:uiPriority w:val="99"/>
    <w:rsid w:val="007A39F3"/>
    <w:rPr>
      <w:rFonts w:ascii="Times New Roman" w:eastAsia="ＭＳ 明朝" w:hAnsi="Times New Roman"/>
      <w:sz w:val="18"/>
    </w:rPr>
  </w:style>
  <w:style w:type="character" w:styleId="af2">
    <w:name w:val="footnote reference"/>
    <w:uiPriority w:val="99"/>
    <w:unhideWhenUsed/>
    <w:rsid w:val="007A39F3"/>
    <w:rPr>
      <w:vertAlign w:val="superscript"/>
    </w:rPr>
  </w:style>
  <w:style w:type="paragraph" w:styleId="af3">
    <w:name w:val="endnote text"/>
    <w:basedOn w:val="a"/>
    <w:link w:val="af4"/>
    <w:uiPriority w:val="99"/>
    <w:unhideWhenUsed/>
    <w:rsid w:val="007A39F3"/>
    <w:pPr>
      <w:snapToGrid w:val="0"/>
      <w:jc w:val="left"/>
    </w:pPr>
  </w:style>
  <w:style w:type="character" w:customStyle="1" w:styleId="af4">
    <w:name w:val="文末脚注文字列 (文字)"/>
    <w:link w:val="af3"/>
    <w:uiPriority w:val="99"/>
    <w:rsid w:val="007A39F3"/>
    <w:rPr>
      <w:rFonts w:ascii="Times New Roman" w:eastAsia="ＭＳ 明朝" w:hAnsi="Times New Roman"/>
      <w:sz w:val="18"/>
    </w:rPr>
  </w:style>
  <w:style w:type="character" w:styleId="af5">
    <w:name w:val="endnote reference"/>
    <w:uiPriority w:val="99"/>
    <w:unhideWhenUsed/>
    <w:rsid w:val="007A39F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734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9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76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2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398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3995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0691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9600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0924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47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987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335879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039333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011343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08286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2436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454800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D3B65D4B-C279-CA45-BBEF-309586B7C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</Words>
  <Characters>304</Characters>
  <Application>Microsoft Macintosh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d boy</dc:creator>
  <cp:keywords/>
  <cp:lastModifiedBy>菊池 遼</cp:lastModifiedBy>
  <cp:revision>2</cp:revision>
  <dcterms:created xsi:type="dcterms:W3CDTF">2019-06-30T15:51:00Z</dcterms:created>
  <dcterms:modified xsi:type="dcterms:W3CDTF">2019-06-30T15:51:00Z</dcterms:modified>
</cp:coreProperties>
</file>